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701F35" w14:textId="1492DB0B" w:rsidR="00F23F43" w:rsidRPr="005A6D76" w:rsidRDefault="00F23F43" w:rsidP="00F23F43">
      <w:pPr>
        <w:pStyle w:val="Heading2SectionBreak"/>
        <w:spacing w:before="120"/>
        <w:rPr>
          <w:rFonts w:cs="Arial"/>
          <w:color w:val="auto"/>
        </w:rPr>
      </w:pPr>
      <w:bookmarkStart w:id="0" w:name="_Toc349720821"/>
      <w:bookmarkStart w:id="1" w:name="_Toc86852778"/>
      <w:bookmarkStart w:id="2" w:name="_Toc87452026"/>
      <w:bookmarkStart w:id="3" w:name="_Toc87456868"/>
      <w:bookmarkStart w:id="4" w:name="_Toc87537899"/>
      <w:bookmarkStart w:id="5" w:name="_Toc43391452"/>
      <w:bookmarkStart w:id="6" w:name="_Toc43391515"/>
      <w:bookmarkStart w:id="7" w:name="_Toc6390577"/>
      <w:bookmarkStart w:id="8" w:name="_Toc12634028"/>
      <w:r w:rsidRPr="005A6D76">
        <w:rPr>
          <w:rFonts w:cs="Arial"/>
          <w:color w:val="auto"/>
        </w:rPr>
        <w:t>Making support coordination work</w:t>
      </w:r>
      <w:r w:rsidRPr="005A6D76">
        <w:rPr>
          <w:rFonts w:cs="Arial"/>
          <w:color w:val="auto"/>
          <w:lang w:val="en-US"/>
        </w:rPr>
        <w:t> </w:t>
      </w:r>
      <w:r w:rsidRPr="005A6D76">
        <w:rPr>
          <w:rFonts w:cs="Arial"/>
          <w:color w:val="auto"/>
        </w:rPr>
        <w:t>better</w:t>
      </w:r>
    </w:p>
    <w:p w14:paraId="1FD5A0C7" w14:textId="771839D9" w:rsidR="00F23F43" w:rsidRPr="005A6D76" w:rsidRDefault="00F23F43" w:rsidP="00F23F43">
      <w:pPr>
        <w:pStyle w:val="Heading2"/>
        <w:rPr>
          <w:rFonts w:cs="Arial"/>
        </w:rPr>
      </w:pPr>
      <w:bookmarkStart w:id="9" w:name="_Toc88815249"/>
      <w:r w:rsidRPr="005A6D76">
        <w:rPr>
          <w:rFonts w:cs="Arial"/>
        </w:rPr>
        <w:t>What we want to change</w:t>
      </w:r>
      <w:bookmarkEnd w:id="9"/>
    </w:p>
    <w:p w14:paraId="6185ADC9" w14:textId="77777777" w:rsidR="00F23F43" w:rsidRPr="005A6D76" w:rsidRDefault="00F23F43" w:rsidP="00F23F43">
      <w:pPr>
        <w:spacing w:before="240" w:after="240"/>
        <w:rPr>
          <w:rFonts w:cs="Arial"/>
        </w:rPr>
      </w:pPr>
      <w:bookmarkStart w:id="10" w:name="_Toc43391490"/>
      <w:bookmarkStart w:id="11" w:name="_Hlk41920175"/>
      <w:bookmarkStart w:id="12" w:name="_Toc349720822"/>
      <w:bookmarkStart w:id="13" w:name="_Toc436041083"/>
      <w:bookmarkStart w:id="14" w:name="_Toc436041104"/>
      <w:bookmarkStart w:id="15" w:name="_Toc436042092"/>
      <w:bookmarkStart w:id="16" w:name="_Toc436045528"/>
      <w:bookmarkStart w:id="17" w:name="_Toc436047507"/>
      <w:bookmarkStart w:id="18" w:name="_Toc436404418"/>
      <w:bookmarkStart w:id="19" w:name="_Toc436405278"/>
      <w:bookmarkStart w:id="20" w:name="_Toc436408280"/>
      <w:bookmarkStart w:id="21" w:name="_Toc436413472"/>
      <w:bookmarkStart w:id="22" w:name="_Toc436919461"/>
      <w:bookmarkStart w:id="23" w:name="_Toc456265824"/>
      <w:bookmarkStart w:id="24" w:name="_Toc456356067"/>
      <w:bookmarkStart w:id="25" w:name="_Toc456361565"/>
      <w:bookmarkStart w:id="26" w:name="_Toc456689002"/>
      <w:bookmarkStart w:id="27" w:name="_Toc457399254"/>
      <w:bookmarkStart w:id="28" w:name="_Toc457998488"/>
      <w:bookmarkStart w:id="29" w:name="_Toc458078844"/>
      <w:bookmarkStart w:id="30" w:name="_Toc459970016"/>
      <w:bookmarkStart w:id="31" w:name="_Toc461529570"/>
      <w:bookmarkStart w:id="32" w:name="_Toc462754404"/>
      <w:bookmarkStart w:id="33" w:name="_Toc465164043"/>
      <w:bookmarkStart w:id="34" w:name="_Toc476219418"/>
      <w:bookmarkStart w:id="35" w:name="_Toc476231074"/>
      <w:bookmarkStart w:id="36" w:name="_Toc476235959"/>
      <w:bookmarkStart w:id="37" w:name="_Toc476306061"/>
      <w:bookmarkStart w:id="38" w:name="_Toc497142653"/>
      <w:bookmarkStart w:id="39" w:name="_Toc497209780"/>
      <w:bookmarkStart w:id="40" w:name="_Toc497212948"/>
      <w:bookmarkStart w:id="41" w:name="_Toc497215532"/>
      <w:bookmarkStart w:id="42" w:name="_Toc497302119"/>
      <w:bookmarkStart w:id="43" w:name="_Toc498339416"/>
      <w:bookmarkStart w:id="44" w:name="_Toc527635162"/>
      <w:bookmarkStart w:id="45" w:name="_Toc527644811"/>
      <w:bookmarkStart w:id="46" w:name="_Toc527704574"/>
      <w:bookmarkStart w:id="47" w:name="_Toc529882154"/>
      <w:bookmarkStart w:id="48" w:name="_Toc533076399"/>
      <w:bookmarkStart w:id="49" w:name="_Toc533077009"/>
      <w:bookmarkStart w:id="50" w:name="_Toc533079087"/>
      <w:bookmarkStart w:id="51" w:name="_Toc533084357"/>
      <w:bookmarkStart w:id="52" w:name="_Toc5878085"/>
      <w:bookmarkStart w:id="53" w:name="_Toc5975100"/>
      <w:bookmarkStart w:id="54" w:name="_Toc5979654"/>
      <w:bookmarkStart w:id="55" w:name="_Toc6302388"/>
      <w:bookmarkStart w:id="56" w:name="_Toc6305501"/>
      <w:bookmarkStart w:id="57" w:name="_Toc6306673"/>
      <w:bookmarkStart w:id="58" w:name="_Toc6390563"/>
      <w:r w:rsidRPr="005A6D76">
        <w:rPr>
          <w:rFonts w:cs="Arial"/>
        </w:rPr>
        <w:t xml:space="preserve">November 2021 </w:t>
      </w:r>
    </w:p>
    <w:p w14:paraId="6068DA66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 xml:space="preserve">Easy Read </w:t>
      </w:r>
      <w:bookmarkEnd w:id="10"/>
      <w:r w:rsidRPr="005A6D76">
        <w:rPr>
          <w:rFonts w:cs="Arial"/>
        </w:rPr>
        <w:t>report</w:t>
      </w:r>
    </w:p>
    <w:p w14:paraId="658FE624" w14:textId="77777777" w:rsidR="00F23F43" w:rsidRPr="005A6D76" w:rsidRDefault="00F23F43" w:rsidP="00D872C9">
      <w:pPr>
        <w:pStyle w:val="TOCHeading"/>
        <w:spacing w:before="1200" w:after="240"/>
        <w:rPr>
          <w:rFonts w:cs="Arial"/>
          <w:lang w:val="en-AU"/>
        </w:rPr>
      </w:pPr>
      <w:bookmarkStart w:id="59" w:name="_Toc12634014"/>
      <w:bookmarkStart w:id="60" w:name="_Toc12636472"/>
      <w:bookmarkStart w:id="61" w:name="_Toc41655087"/>
      <w:bookmarkStart w:id="62" w:name="_Toc41661249"/>
      <w:bookmarkStart w:id="63" w:name="_Toc42086741"/>
      <w:bookmarkStart w:id="64" w:name="_Toc42093323"/>
      <w:bookmarkStart w:id="65" w:name="_Toc43391443"/>
      <w:bookmarkStart w:id="66" w:name="_Toc43391491"/>
      <w:bookmarkStart w:id="67" w:name="_Toc43392533"/>
      <w:bookmarkStart w:id="68" w:name="_Toc43393119"/>
      <w:bookmarkEnd w:id="11"/>
      <w:r w:rsidRPr="005A6D76">
        <w:rPr>
          <w:rFonts w:cs="Arial"/>
          <w:lang w:val="en-AU"/>
        </w:rPr>
        <w:t xml:space="preserve">How to use this </w:t>
      </w:r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r w:rsidRPr="005A6D76">
        <w:rPr>
          <w:rFonts w:cs="Arial"/>
          <w:lang w:val="en-AU"/>
        </w:rPr>
        <w:t>report</w:t>
      </w:r>
    </w:p>
    <w:p w14:paraId="4125C26F" w14:textId="07A245FB" w:rsidR="00F23F43" w:rsidRPr="005A6D76" w:rsidRDefault="00F23F43" w:rsidP="00F23F4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cs="Arial"/>
        </w:rPr>
      </w:pPr>
      <w:r w:rsidRPr="005A6D76">
        <w:rPr>
          <w:rFonts w:cs="Arial"/>
        </w:rPr>
        <w:t xml:space="preserve">The National Disability Insurance Agency (NDIA) wrote this report. When you see the word ‘we’, it means the NDIA. </w:t>
      </w:r>
    </w:p>
    <w:p w14:paraId="1BAE684F" w14:textId="7763519F" w:rsidR="00F23F43" w:rsidRPr="005A6D76" w:rsidRDefault="00F23F43" w:rsidP="00F23F4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cs="Arial"/>
        </w:rPr>
      </w:pPr>
      <w:r w:rsidRPr="005A6D76">
        <w:rPr>
          <w:rFonts w:cs="Arial"/>
        </w:rPr>
        <w:t xml:space="preserve">This report is written in an easy to read way. We use pictures to explain some ideas. </w:t>
      </w:r>
    </w:p>
    <w:p w14:paraId="312DF79F" w14:textId="77777777" w:rsidR="00F23F43" w:rsidRPr="005A6D76" w:rsidRDefault="00F23F43" w:rsidP="00F23F4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cs="Arial"/>
        </w:rPr>
      </w:pPr>
      <w:r w:rsidRPr="005A6D76">
        <w:rPr>
          <w:rFonts w:cs="Arial"/>
        </w:rPr>
        <w:t xml:space="preserve">We have written some words in </w:t>
      </w:r>
      <w:r w:rsidRPr="005A6D76">
        <w:rPr>
          <w:rStyle w:val="Strong"/>
          <w:rFonts w:ascii="Arial" w:hAnsi="Arial" w:cs="Arial"/>
        </w:rPr>
        <w:t>bold</w:t>
      </w:r>
      <w:r w:rsidRPr="005A6D76">
        <w:rPr>
          <w:rFonts w:cs="Arial"/>
        </w:rPr>
        <w:t>.</w:t>
      </w:r>
    </w:p>
    <w:p w14:paraId="4B81521F" w14:textId="77777777" w:rsidR="00F23F43" w:rsidRPr="005A6D76" w:rsidRDefault="00F23F43" w:rsidP="00F23F4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cs="Arial"/>
        </w:rPr>
      </w:pPr>
      <w:r w:rsidRPr="005A6D76">
        <w:rPr>
          <w:rFonts w:cs="Arial"/>
        </w:rPr>
        <w:t>This means the letters are thicker and darker.</w:t>
      </w:r>
    </w:p>
    <w:p w14:paraId="7B0B4896" w14:textId="77777777" w:rsidR="00F23F43" w:rsidRPr="005A6D76" w:rsidRDefault="00F23F43" w:rsidP="00F23F4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cs="Arial"/>
        </w:rPr>
      </w:pPr>
      <w:r w:rsidRPr="005A6D76">
        <w:rPr>
          <w:rFonts w:cs="Arial"/>
        </w:rPr>
        <w:t>We explain what these words mean.</w:t>
      </w:r>
    </w:p>
    <w:p w14:paraId="7AEC99C6" w14:textId="12D89735" w:rsidR="00F23F43" w:rsidRPr="005A6D76" w:rsidRDefault="00F23F43" w:rsidP="00F23F4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cs="Arial"/>
        </w:rPr>
      </w:pPr>
      <w:r w:rsidRPr="005A6D76">
        <w:rPr>
          <w:rFonts w:cs="Arial"/>
        </w:rPr>
        <w:t xml:space="preserve">There is a list of these words on page </w:t>
      </w:r>
      <w:r w:rsidR="00744468">
        <w:rPr>
          <w:rFonts w:cs="Arial"/>
        </w:rPr>
        <w:t>15</w:t>
      </w:r>
      <w:r w:rsidRPr="005A6D76">
        <w:rPr>
          <w:rFonts w:cs="Arial"/>
        </w:rPr>
        <w:t xml:space="preserve">. </w:t>
      </w:r>
    </w:p>
    <w:p w14:paraId="27D07BB8" w14:textId="77EA2081" w:rsidR="00F23F43" w:rsidRPr="005A6D76" w:rsidRDefault="00F23F43" w:rsidP="00F23F4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cs="Arial"/>
        </w:rPr>
      </w:pPr>
      <w:r w:rsidRPr="005A6D76">
        <w:rPr>
          <w:rFonts w:cs="Arial"/>
        </w:rPr>
        <w:t xml:space="preserve">This Easy Read report is a summary of another report. </w:t>
      </w:r>
    </w:p>
    <w:p w14:paraId="69BD0CFF" w14:textId="6BEDFFDA" w:rsidR="00F23F43" w:rsidRPr="005A6D76" w:rsidRDefault="00F23F43" w:rsidP="00F23F4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cs="Arial"/>
        </w:rPr>
      </w:pPr>
      <w:r w:rsidRPr="005A6D76">
        <w:rPr>
          <w:rFonts w:cs="Arial"/>
        </w:rPr>
        <w:t xml:space="preserve">You can find the other report on our website at </w:t>
      </w:r>
      <w:hyperlink r:id="rId8" w:history="1">
        <w:r w:rsidRPr="005A6D76">
          <w:rPr>
            <w:rStyle w:val="Hyperlink"/>
            <w:rFonts w:ascii="Arial" w:hAnsi="Arial" w:cs="Arial"/>
          </w:rPr>
          <w:t>www.ndis.gov.au</w:t>
        </w:r>
      </w:hyperlink>
      <w:r w:rsidRPr="005A6D76">
        <w:rPr>
          <w:rFonts w:cs="Arial"/>
        </w:rPr>
        <w:t xml:space="preserve"> </w:t>
      </w:r>
    </w:p>
    <w:p w14:paraId="1F95109F" w14:textId="2EA6DBA9" w:rsidR="00F23F43" w:rsidRPr="005A6D76" w:rsidRDefault="00F23F43" w:rsidP="00F23F4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cs="Arial"/>
        </w:rPr>
      </w:pPr>
      <w:r w:rsidRPr="005A6D76">
        <w:rPr>
          <w:rFonts w:cs="Arial"/>
        </w:rPr>
        <w:t>You can ask for help to read this report. A friend, family member or support person may be able to help you.</w:t>
      </w:r>
    </w:p>
    <w:p w14:paraId="5245AB13" w14:textId="77777777" w:rsidR="00F23F43" w:rsidRPr="005A6D76" w:rsidRDefault="00F23F43">
      <w:pPr>
        <w:spacing w:before="0" w:after="0" w:line="240" w:lineRule="auto"/>
        <w:rPr>
          <w:rFonts w:cs="Arial"/>
        </w:rPr>
      </w:pPr>
      <w:r w:rsidRPr="005A6D76">
        <w:rPr>
          <w:rFonts w:cs="Arial"/>
        </w:rPr>
        <w:br w:type="page"/>
      </w:r>
    </w:p>
    <w:bookmarkStart w:id="69" w:name="_Toc42086742" w:displacedByCustomXml="next"/>
    <w:bookmarkStart w:id="70" w:name="_Toc42093324" w:displacedByCustomXml="next"/>
    <w:bookmarkStart w:id="71" w:name="_Hlk41661236" w:displacedByCustomXml="next"/>
    <w:bookmarkStart w:id="72" w:name="_Hlk42013068" w:displacedByCustomXml="next"/>
    <w:bookmarkStart w:id="73" w:name="_Toc497142654" w:displacedByCustomXml="next"/>
    <w:bookmarkStart w:id="74" w:name="_Toc497209781" w:displacedByCustomXml="next"/>
    <w:bookmarkStart w:id="75" w:name="_Toc497212949" w:displacedByCustomXml="next"/>
    <w:bookmarkStart w:id="76" w:name="_Toc497215533" w:displacedByCustomXml="next"/>
    <w:bookmarkStart w:id="77" w:name="_Toc497302120" w:displacedByCustomXml="next"/>
    <w:bookmarkStart w:id="78" w:name="_Toc498339417" w:displacedByCustomXml="next"/>
    <w:bookmarkStart w:id="79" w:name="_Toc527635163" w:displacedByCustomXml="next"/>
    <w:bookmarkStart w:id="80" w:name="_Toc527644812" w:displacedByCustomXml="next"/>
    <w:bookmarkStart w:id="81" w:name="_Toc529882155" w:displacedByCustomXml="next"/>
    <w:bookmarkStart w:id="82" w:name="_Toc533076400" w:displacedByCustomXml="next"/>
    <w:bookmarkStart w:id="83" w:name="_Toc533077010" w:displacedByCustomXml="next"/>
    <w:bookmarkStart w:id="84" w:name="_Toc533079088" w:displacedByCustomXml="next"/>
    <w:bookmarkStart w:id="85" w:name="_Toc533084358" w:displacedByCustomXml="next"/>
    <w:bookmarkStart w:id="86" w:name="_Toc5878086" w:displacedByCustomXml="next"/>
    <w:bookmarkStart w:id="87" w:name="_Toc5975101" w:displacedByCustomXml="next"/>
    <w:bookmarkStart w:id="88" w:name="_Toc5979655" w:displacedByCustomXml="next"/>
    <w:bookmarkStart w:id="89" w:name="_Toc6302389" w:displacedByCustomXml="next"/>
    <w:bookmarkStart w:id="90" w:name="_Toc6305502" w:displacedByCustomXml="next"/>
    <w:bookmarkStart w:id="91" w:name="_Toc6306674" w:displacedByCustomXml="next"/>
    <w:bookmarkStart w:id="92" w:name="_Toc6390564" w:displacedByCustomXml="next"/>
    <w:bookmarkStart w:id="93" w:name="_Toc12634015" w:displacedByCustomXml="next"/>
    <w:bookmarkStart w:id="94" w:name="_Toc12636473" w:displacedByCustomXml="next"/>
    <w:bookmarkStart w:id="95" w:name="_Toc41655088" w:displacedByCustomXml="next"/>
    <w:bookmarkStart w:id="96" w:name="_Toc41661250" w:displacedByCustomXml="next"/>
    <w:sdt>
      <w:sdtPr>
        <w:rPr>
          <w:rFonts w:cs="Arial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/>
      <w:sdtContent>
        <w:p w14:paraId="50AAAB15" w14:textId="77777777" w:rsidR="00744468" w:rsidRDefault="00F23F43" w:rsidP="00F23F43">
          <w:pPr>
            <w:pStyle w:val="TOCHeading"/>
            <w:spacing w:before="240" w:after="240"/>
            <w:rPr>
              <w:noProof/>
            </w:rPr>
          </w:pPr>
          <w:r w:rsidRPr="005A6D76">
            <w:rPr>
              <w:rFonts w:cs="Arial"/>
              <w:lang w:val="en-AU"/>
            </w:rPr>
            <w:t xml:space="preserve">What’s in this </w:t>
          </w:r>
          <w:sdt>
            <w:sdtPr>
              <w:rPr>
                <w:rFonts w:cs="Arial"/>
                <w:lang w:val="en-AU"/>
              </w:rPr>
              <w:alias w:val="Document type"/>
              <w:tag w:val="document type"/>
              <w:id w:val="1804815095"/>
              <w:placeholder>
                <w:docPart w:val="9BC3EDD93ED34EF6B27A68FF2186B096"/>
              </w:placeholder>
              <w:dropDownList>
                <w:listItem w:displayText="document" w:value="document"/>
                <w:listItem w:displayText="booklet" w:value="booklet"/>
                <w:listItem w:displayText="fact sheet" w:value="fact sheet"/>
                <w:listItem w:displayText="policy" w:value="policy"/>
                <w:listItem w:displayText="report" w:value="report"/>
              </w:dropDownList>
            </w:sdtPr>
            <w:sdtEndPr/>
            <w:sdtContent>
              <w:r w:rsidRPr="005A6D76">
                <w:rPr>
                  <w:rFonts w:cs="Arial"/>
                  <w:lang w:val="en-AU"/>
                </w:rPr>
                <w:t>report</w:t>
              </w:r>
            </w:sdtContent>
          </w:sdt>
          <w:r w:rsidRPr="005A6D76">
            <w:rPr>
              <w:rFonts w:cs="Arial"/>
              <w:lang w:val="en-AU"/>
            </w:rPr>
            <w:t>?</w:t>
          </w:r>
          <w:r w:rsidRPr="005A6D76">
            <w:rPr>
              <w:rFonts w:cs="Arial"/>
              <w:lang w:val="en-AU"/>
            </w:rPr>
            <w:fldChar w:fldCharType="begin"/>
          </w:r>
          <w:r w:rsidRPr="005A6D76">
            <w:rPr>
              <w:rFonts w:cs="Arial"/>
              <w:lang w:val="en-AU"/>
            </w:rPr>
            <w:instrText xml:space="preserve"> TOC \h \z \t "Heading 2,1,Heading 2 Numbered,1" </w:instrText>
          </w:r>
          <w:r w:rsidRPr="005A6D76">
            <w:rPr>
              <w:rFonts w:cs="Arial"/>
              <w:lang w:val="en-AU"/>
            </w:rPr>
            <w:fldChar w:fldCharType="separate"/>
          </w:r>
        </w:p>
        <w:p w14:paraId="3C6C233B" w14:textId="47ACC672" w:rsidR="00744468" w:rsidRPr="00744468" w:rsidRDefault="00744468" w:rsidP="00744468">
          <w:pPr>
            <w:pStyle w:val="TOC1"/>
            <w:spacing w:before="360" w:after="360"/>
            <w:rPr>
              <w:rFonts w:eastAsiaTheme="minorEastAsia" w:cs="Arial"/>
              <w:sz w:val="22"/>
              <w:lang w:eastAsia="en-AU"/>
            </w:rPr>
          </w:pPr>
          <w:hyperlink w:anchor="_Toc88815250" w:history="1">
            <w:r w:rsidRPr="00744468">
              <w:rPr>
                <w:rStyle w:val="Hyperlink"/>
                <w:rFonts w:ascii="Arial" w:hAnsi="Arial" w:cs="Arial"/>
              </w:rPr>
              <w:t>What is this report about?</w:t>
            </w:r>
            <w:r w:rsidRPr="00744468">
              <w:rPr>
                <w:rFonts w:cs="Arial"/>
                <w:webHidden/>
              </w:rPr>
              <w:tab/>
            </w:r>
            <w:r w:rsidRPr="00744468">
              <w:rPr>
                <w:rFonts w:cs="Arial"/>
                <w:webHidden/>
              </w:rPr>
              <w:fldChar w:fldCharType="begin"/>
            </w:r>
            <w:r w:rsidRPr="00744468">
              <w:rPr>
                <w:rFonts w:cs="Arial"/>
                <w:webHidden/>
              </w:rPr>
              <w:instrText xml:space="preserve"> PAGEREF _Toc88815250 \h </w:instrText>
            </w:r>
            <w:r w:rsidRPr="00744468">
              <w:rPr>
                <w:rFonts w:cs="Arial"/>
                <w:webHidden/>
              </w:rPr>
            </w:r>
            <w:r w:rsidRPr="00744468">
              <w:rPr>
                <w:rFonts w:cs="Arial"/>
                <w:webHidden/>
              </w:rPr>
              <w:fldChar w:fldCharType="separate"/>
            </w:r>
            <w:r w:rsidRPr="00744468">
              <w:rPr>
                <w:rFonts w:cs="Arial"/>
                <w:webHidden/>
              </w:rPr>
              <w:t>3</w:t>
            </w:r>
            <w:r w:rsidRPr="00744468">
              <w:rPr>
                <w:rFonts w:cs="Arial"/>
                <w:webHidden/>
              </w:rPr>
              <w:fldChar w:fldCharType="end"/>
            </w:r>
          </w:hyperlink>
        </w:p>
        <w:p w14:paraId="1B905B8A" w14:textId="01DD95ED" w:rsidR="00744468" w:rsidRPr="00744468" w:rsidRDefault="00744468" w:rsidP="00744468">
          <w:pPr>
            <w:pStyle w:val="TOC1"/>
            <w:spacing w:before="360" w:after="360"/>
            <w:rPr>
              <w:rFonts w:eastAsiaTheme="minorEastAsia" w:cs="Arial"/>
              <w:sz w:val="22"/>
              <w:lang w:eastAsia="en-AU"/>
            </w:rPr>
          </w:pPr>
          <w:hyperlink w:anchor="_Toc88815251" w:history="1">
            <w:r w:rsidRPr="00744468">
              <w:rPr>
                <w:rStyle w:val="Hyperlink"/>
                <w:rFonts w:ascii="Arial" w:hAnsi="Arial" w:cs="Arial"/>
              </w:rPr>
              <w:t>Who did we talk to?</w:t>
            </w:r>
            <w:r w:rsidRPr="00744468">
              <w:rPr>
                <w:rFonts w:cs="Arial"/>
                <w:webHidden/>
              </w:rPr>
              <w:tab/>
            </w:r>
            <w:r w:rsidRPr="00744468">
              <w:rPr>
                <w:rFonts w:cs="Arial"/>
                <w:webHidden/>
              </w:rPr>
              <w:fldChar w:fldCharType="begin"/>
            </w:r>
            <w:r w:rsidRPr="00744468">
              <w:rPr>
                <w:rFonts w:cs="Arial"/>
                <w:webHidden/>
              </w:rPr>
              <w:instrText xml:space="preserve"> PAGEREF _Toc88815251 \h </w:instrText>
            </w:r>
            <w:r w:rsidRPr="00744468">
              <w:rPr>
                <w:rFonts w:cs="Arial"/>
                <w:webHidden/>
              </w:rPr>
            </w:r>
            <w:r w:rsidRPr="00744468">
              <w:rPr>
                <w:rFonts w:cs="Arial"/>
                <w:webHidden/>
              </w:rPr>
              <w:fldChar w:fldCharType="separate"/>
            </w:r>
            <w:r w:rsidRPr="00744468">
              <w:rPr>
                <w:rFonts w:cs="Arial"/>
                <w:webHidden/>
              </w:rPr>
              <w:t>4</w:t>
            </w:r>
            <w:r w:rsidRPr="00744468">
              <w:rPr>
                <w:rFonts w:cs="Arial"/>
                <w:webHidden/>
              </w:rPr>
              <w:fldChar w:fldCharType="end"/>
            </w:r>
          </w:hyperlink>
        </w:p>
        <w:p w14:paraId="0C146D17" w14:textId="59745B42" w:rsidR="00744468" w:rsidRPr="00744468" w:rsidRDefault="00744468" w:rsidP="00744468">
          <w:pPr>
            <w:pStyle w:val="TOC1"/>
            <w:spacing w:before="360" w:after="360"/>
            <w:rPr>
              <w:rFonts w:eastAsiaTheme="minorEastAsia" w:cs="Arial"/>
              <w:sz w:val="22"/>
              <w:lang w:eastAsia="en-AU"/>
            </w:rPr>
          </w:pPr>
          <w:hyperlink w:anchor="_Toc88815252" w:history="1">
            <w:r w:rsidRPr="00744468">
              <w:rPr>
                <w:rStyle w:val="Hyperlink"/>
                <w:rFonts w:ascii="Arial" w:hAnsi="Arial" w:cs="Arial"/>
              </w:rPr>
              <w:t>What did people tell us?</w:t>
            </w:r>
            <w:r w:rsidRPr="00744468">
              <w:rPr>
                <w:rFonts w:cs="Arial"/>
                <w:webHidden/>
              </w:rPr>
              <w:tab/>
            </w:r>
            <w:r w:rsidRPr="00744468">
              <w:rPr>
                <w:rFonts w:cs="Arial"/>
                <w:webHidden/>
              </w:rPr>
              <w:fldChar w:fldCharType="begin"/>
            </w:r>
            <w:r w:rsidRPr="00744468">
              <w:rPr>
                <w:rFonts w:cs="Arial"/>
                <w:webHidden/>
              </w:rPr>
              <w:instrText xml:space="preserve"> PAGEREF _Toc88815252 \h </w:instrText>
            </w:r>
            <w:r w:rsidRPr="00744468">
              <w:rPr>
                <w:rFonts w:cs="Arial"/>
                <w:webHidden/>
              </w:rPr>
            </w:r>
            <w:r w:rsidRPr="00744468">
              <w:rPr>
                <w:rFonts w:cs="Arial"/>
                <w:webHidden/>
              </w:rPr>
              <w:fldChar w:fldCharType="separate"/>
            </w:r>
            <w:r w:rsidRPr="00744468">
              <w:rPr>
                <w:rFonts w:cs="Arial"/>
                <w:webHidden/>
              </w:rPr>
              <w:t>5</w:t>
            </w:r>
            <w:r w:rsidRPr="00744468">
              <w:rPr>
                <w:rFonts w:cs="Arial"/>
                <w:webHidden/>
              </w:rPr>
              <w:fldChar w:fldCharType="end"/>
            </w:r>
          </w:hyperlink>
        </w:p>
        <w:p w14:paraId="06A9C86D" w14:textId="281D4AE5" w:rsidR="00744468" w:rsidRPr="00744468" w:rsidRDefault="00744468" w:rsidP="00744468">
          <w:pPr>
            <w:pStyle w:val="TOC1"/>
            <w:spacing w:before="360" w:after="360"/>
            <w:rPr>
              <w:rFonts w:eastAsiaTheme="minorEastAsia" w:cs="Arial"/>
              <w:sz w:val="22"/>
              <w:lang w:eastAsia="en-AU"/>
            </w:rPr>
          </w:pPr>
          <w:hyperlink w:anchor="_Toc88815253" w:history="1">
            <w:r w:rsidRPr="00744468">
              <w:rPr>
                <w:rStyle w:val="Hyperlink"/>
                <w:rFonts w:ascii="Arial" w:hAnsi="Arial" w:cs="Arial"/>
              </w:rPr>
              <w:t>What do we want to change?</w:t>
            </w:r>
            <w:r w:rsidRPr="00744468">
              <w:rPr>
                <w:rFonts w:cs="Arial"/>
                <w:webHidden/>
              </w:rPr>
              <w:tab/>
            </w:r>
            <w:r w:rsidRPr="00744468">
              <w:rPr>
                <w:rFonts w:cs="Arial"/>
                <w:webHidden/>
              </w:rPr>
              <w:fldChar w:fldCharType="begin"/>
            </w:r>
            <w:r w:rsidRPr="00744468">
              <w:rPr>
                <w:rFonts w:cs="Arial"/>
                <w:webHidden/>
              </w:rPr>
              <w:instrText xml:space="preserve"> PAGEREF _Toc88815253 \h </w:instrText>
            </w:r>
            <w:r w:rsidRPr="00744468">
              <w:rPr>
                <w:rFonts w:cs="Arial"/>
                <w:webHidden/>
              </w:rPr>
            </w:r>
            <w:r w:rsidRPr="00744468">
              <w:rPr>
                <w:rFonts w:cs="Arial"/>
                <w:webHidden/>
              </w:rPr>
              <w:fldChar w:fldCharType="separate"/>
            </w:r>
            <w:r w:rsidRPr="00744468">
              <w:rPr>
                <w:rFonts w:cs="Arial"/>
                <w:webHidden/>
              </w:rPr>
              <w:t>7</w:t>
            </w:r>
            <w:r w:rsidRPr="00744468">
              <w:rPr>
                <w:rFonts w:cs="Arial"/>
                <w:webHidden/>
              </w:rPr>
              <w:fldChar w:fldCharType="end"/>
            </w:r>
          </w:hyperlink>
        </w:p>
        <w:p w14:paraId="3A7AB27F" w14:textId="5EC8F8A2" w:rsidR="00744468" w:rsidRPr="00744468" w:rsidRDefault="00744468" w:rsidP="00744468">
          <w:pPr>
            <w:pStyle w:val="TOC1"/>
            <w:spacing w:before="360" w:after="360"/>
            <w:rPr>
              <w:rFonts w:eastAsiaTheme="minorEastAsia" w:cs="Arial"/>
              <w:sz w:val="22"/>
              <w:lang w:eastAsia="en-AU"/>
            </w:rPr>
          </w:pPr>
          <w:hyperlink w:anchor="_Toc88815254" w:history="1">
            <w:r w:rsidRPr="00744468">
              <w:rPr>
                <w:rStyle w:val="Hyperlink"/>
                <w:rFonts w:ascii="Arial" w:hAnsi="Arial" w:cs="Arial"/>
                <w:lang w:val="en-US"/>
              </w:rPr>
              <w:t>The role of</w:t>
            </w:r>
            <w:r w:rsidRPr="00744468">
              <w:rPr>
                <w:rStyle w:val="Hyperlink"/>
                <w:rFonts w:ascii="Arial" w:hAnsi="Arial" w:cs="Arial"/>
              </w:rPr>
              <w:t xml:space="preserve"> support coordinators</w:t>
            </w:r>
            <w:r w:rsidRPr="00744468">
              <w:rPr>
                <w:rFonts w:cs="Arial"/>
                <w:webHidden/>
              </w:rPr>
              <w:tab/>
            </w:r>
            <w:r w:rsidRPr="00744468">
              <w:rPr>
                <w:rFonts w:cs="Arial"/>
                <w:webHidden/>
              </w:rPr>
              <w:fldChar w:fldCharType="begin"/>
            </w:r>
            <w:r w:rsidRPr="00744468">
              <w:rPr>
                <w:rFonts w:cs="Arial"/>
                <w:webHidden/>
              </w:rPr>
              <w:instrText xml:space="preserve"> PAGEREF _Toc88815254 \h </w:instrText>
            </w:r>
            <w:r w:rsidRPr="00744468">
              <w:rPr>
                <w:rFonts w:cs="Arial"/>
                <w:webHidden/>
              </w:rPr>
            </w:r>
            <w:r w:rsidRPr="00744468">
              <w:rPr>
                <w:rFonts w:cs="Arial"/>
                <w:webHidden/>
              </w:rPr>
              <w:fldChar w:fldCharType="separate"/>
            </w:r>
            <w:r w:rsidRPr="00744468">
              <w:rPr>
                <w:rFonts w:cs="Arial"/>
                <w:webHidden/>
              </w:rPr>
              <w:t>8</w:t>
            </w:r>
            <w:r w:rsidRPr="00744468">
              <w:rPr>
                <w:rFonts w:cs="Arial"/>
                <w:webHidden/>
              </w:rPr>
              <w:fldChar w:fldCharType="end"/>
            </w:r>
          </w:hyperlink>
        </w:p>
        <w:p w14:paraId="101E951F" w14:textId="386B5052" w:rsidR="00744468" w:rsidRPr="00744468" w:rsidRDefault="00744468" w:rsidP="00744468">
          <w:pPr>
            <w:pStyle w:val="TOC1"/>
            <w:spacing w:before="360" w:after="360"/>
            <w:rPr>
              <w:rFonts w:eastAsiaTheme="minorEastAsia" w:cs="Arial"/>
              <w:sz w:val="22"/>
              <w:lang w:eastAsia="en-AU"/>
            </w:rPr>
          </w:pPr>
          <w:hyperlink w:anchor="_Toc88815255" w:history="1">
            <w:r w:rsidRPr="00744468">
              <w:rPr>
                <w:rStyle w:val="Hyperlink"/>
                <w:rFonts w:ascii="Arial" w:hAnsi="Arial" w:cs="Arial"/>
              </w:rPr>
              <w:t>Keeping participants safe</w:t>
            </w:r>
            <w:r w:rsidRPr="00744468">
              <w:rPr>
                <w:rFonts w:cs="Arial"/>
                <w:webHidden/>
              </w:rPr>
              <w:tab/>
            </w:r>
            <w:r w:rsidRPr="00744468">
              <w:rPr>
                <w:rFonts w:cs="Arial"/>
                <w:webHidden/>
              </w:rPr>
              <w:fldChar w:fldCharType="begin"/>
            </w:r>
            <w:r w:rsidRPr="00744468">
              <w:rPr>
                <w:rFonts w:cs="Arial"/>
                <w:webHidden/>
              </w:rPr>
              <w:instrText xml:space="preserve"> PAGEREF _Toc88815255 \h </w:instrText>
            </w:r>
            <w:r w:rsidRPr="00744468">
              <w:rPr>
                <w:rFonts w:cs="Arial"/>
                <w:webHidden/>
              </w:rPr>
            </w:r>
            <w:r w:rsidRPr="00744468">
              <w:rPr>
                <w:rFonts w:cs="Arial"/>
                <w:webHidden/>
              </w:rPr>
              <w:fldChar w:fldCharType="separate"/>
            </w:r>
            <w:r w:rsidRPr="00744468">
              <w:rPr>
                <w:rFonts w:cs="Arial"/>
                <w:webHidden/>
              </w:rPr>
              <w:t>11</w:t>
            </w:r>
            <w:r w:rsidRPr="00744468">
              <w:rPr>
                <w:rFonts w:cs="Arial"/>
                <w:webHidden/>
              </w:rPr>
              <w:fldChar w:fldCharType="end"/>
            </w:r>
          </w:hyperlink>
        </w:p>
        <w:p w14:paraId="004B77B8" w14:textId="48BCAD8F" w:rsidR="00744468" w:rsidRPr="00744468" w:rsidRDefault="00744468" w:rsidP="00744468">
          <w:pPr>
            <w:pStyle w:val="TOC1"/>
            <w:spacing w:before="360" w:after="360"/>
            <w:rPr>
              <w:rFonts w:eastAsiaTheme="minorEastAsia" w:cs="Arial"/>
              <w:sz w:val="22"/>
              <w:lang w:eastAsia="en-AU"/>
            </w:rPr>
          </w:pPr>
          <w:hyperlink w:anchor="_Toc88815256" w:history="1">
            <w:r w:rsidRPr="00744468">
              <w:rPr>
                <w:rStyle w:val="Hyperlink"/>
                <w:rFonts w:ascii="Arial" w:hAnsi="Arial" w:cs="Arial"/>
                <w:lang w:val="en-US"/>
              </w:rPr>
              <w:t>What will we do next?</w:t>
            </w:r>
            <w:r w:rsidRPr="00744468">
              <w:rPr>
                <w:rFonts w:cs="Arial"/>
                <w:webHidden/>
              </w:rPr>
              <w:tab/>
            </w:r>
            <w:r w:rsidRPr="00744468">
              <w:rPr>
                <w:rFonts w:cs="Arial"/>
                <w:webHidden/>
              </w:rPr>
              <w:fldChar w:fldCharType="begin"/>
            </w:r>
            <w:r w:rsidRPr="00744468">
              <w:rPr>
                <w:rFonts w:cs="Arial"/>
                <w:webHidden/>
              </w:rPr>
              <w:instrText xml:space="preserve"> PAGEREF _Toc88815256 \h </w:instrText>
            </w:r>
            <w:r w:rsidRPr="00744468">
              <w:rPr>
                <w:rFonts w:cs="Arial"/>
                <w:webHidden/>
              </w:rPr>
            </w:r>
            <w:r w:rsidRPr="00744468">
              <w:rPr>
                <w:rFonts w:cs="Arial"/>
                <w:webHidden/>
              </w:rPr>
              <w:fldChar w:fldCharType="separate"/>
            </w:r>
            <w:r w:rsidRPr="00744468">
              <w:rPr>
                <w:rFonts w:cs="Arial"/>
                <w:webHidden/>
              </w:rPr>
              <w:t>13</w:t>
            </w:r>
            <w:r w:rsidRPr="00744468">
              <w:rPr>
                <w:rFonts w:cs="Arial"/>
                <w:webHidden/>
              </w:rPr>
              <w:fldChar w:fldCharType="end"/>
            </w:r>
          </w:hyperlink>
        </w:p>
        <w:p w14:paraId="6A3C7CD2" w14:textId="32097307" w:rsidR="00744468" w:rsidRPr="00744468" w:rsidRDefault="00744468" w:rsidP="00744468">
          <w:pPr>
            <w:pStyle w:val="TOC1"/>
            <w:spacing w:before="360" w:after="360"/>
            <w:rPr>
              <w:rFonts w:eastAsiaTheme="minorEastAsia" w:cs="Arial"/>
              <w:sz w:val="22"/>
              <w:lang w:eastAsia="en-AU"/>
            </w:rPr>
          </w:pPr>
          <w:hyperlink w:anchor="_Toc88815257" w:history="1">
            <w:r w:rsidRPr="00744468">
              <w:rPr>
                <w:rStyle w:val="Hyperlink"/>
                <w:rFonts w:ascii="Arial" w:hAnsi="Arial" w:cs="Arial"/>
              </w:rPr>
              <w:t>More information</w:t>
            </w:r>
            <w:r w:rsidRPr="00744468">
              <w:rPr>
                <w:rFonts w:cs="Arial"/>
                <w:webHidden/>
              </w:rPr>
              <w:tab/>
            </w:r>
            <w:r w:rsidRPr="00744468">
              <w:rPr>
                <w:rFonts w:cs="Arial"/>
                <w:webHidden/>
              </w:rPr>
              <w:fldChar w:fldCharType="begin"/>
            </w:r>
            <w:r w:rsidRPr="00744468">
              <w:rPr>
                <w:rFonts w:cs="Arial"/>
                <w:webHidden/>
              </w:rPr>
              <w:instrText xml:space="preserve"> PAGEREF _Toc88815257 \h </w:instrText>
            </w:r>
            <w:r w:rsidRPr="00744468">
              <w:rPr>
                <w:rFonts w:cs="Arial"/>
                <w:webHidden/>
              </w:rPr>
            </w:r>
            <w:r w:rsidRPr="00744468">
              <w:rPr>
                <w:rFonts w:cs="Arial"/>
                <w:webHidden/>
              </w:rPr>
              <w:fldChar w:fldCharType="separate"/>
            </w:r>
            <w:r w:rsidRPr="00744468">
              <w:rPr>
                <w:rFonts w:cs="Arial"/>
                <w:webHidden/>
              </w:rPr>
              <w:t>14</w:t>
            </w:r>
            <w:r w:rsidRPr="00744468">
              <w:rPr>
                <w:rFonts w:cs="Arial"/>
                <w:webHidden/>
              </w:rPr>
              <w:fldChar w:fldCharType="end"/>
            </w:r>
          </w:hyperlink>
        </w:p>
        <w:p w14:paraId="2D8D8039" w14:textId="4FEE24D1" w:rsidR="00744468" w:rsidRPr="00744468" w:rsidRDefault="00744468" w:rsidP="00744468">
          <w:pPr>
            <w:pStyle w:val="TOC1"/>
            <w:spacing w:before="360" w:after="360"/>
            <w:rPr>
              <w:rFonts w:eastAsiaTheme="minorEastAsia" w:cs="Arial"/>
              <w:sz w:val="22"/>
              <w:lang w:eastAsia="en-AU"/>
            </w:rPr>
          </w:pPr>
          <w:hyperlink w:anchor="_Toc88815258" w:history="1">
            <w:r w:rsidRPr="00744468">
              <w:rPr>
                <w:rStyle w:val="Hyperlink"/>
                <w:rFonts w:ascii="Arial" w:hAnsi="Arial" w:cs="Arial"/>
              </w:rPr>
              <w:t>Word list</w:t>
            </w:r>
            <w:r w:rsidRPr="00744468">
              <w:rPr>
                <w:rFonts w:cs="Arial"/>
                <w:webHidden/>
              </w:rPr>
              <w:tab/>
            </w:r>
            <w:r w:rsidRPr="00744468">
              <w:rPr>
                <w:rFonts w:cs="Arial"/>
                <w:webHidden/>
              </w:rPr>
              <w:fldChar w:fldCharType="begin"/>
            </w:r>
            <w:r w:rsidRPr="00744468">
              <w:rPr>
                <w:rFonts w:cs="Arial"/>
                <w:webHidden/>
              </w:rPr>
              <w:instrText xml:space="preserve"> PAGEREF _Toc88815258 \h </w:instrText>
            </w:r>
            <w:r w:rsidRPr="00744468">
              <w:rPr>
                <w:rFonts w:cs="Arial"/>
                <w:webHidden/>
              </w:rPr>
            </w:r>
            <w:r w:rsidRPr="00744468">
              <w:rPr>
                <w:rFonts w:cs="Arial"/>
                <w:webHidden/>
              </w:rPr>
              <w:fldChar w:fldCharType="separate"/>
            </w:r>
            <w:r w:rsidRPr="00744468">
              <w:rPr>
                <w:rFonts w:cs="Arial"/>
                <w:webHidden/>
              </w:rPr>
              <w:t>15</w:t>
            </w:r>
            <w:r w:rsidRPr="00744468">
              <w:rPr>
                <w:rFonts w:cs="Arial"/>
                <w:webHidden/>
              </w:rPr>
              <w:fldChar w:fldCharType="end"/>
            </w:r>
          </w:hyperlink>
        </w:p>
        <w:p w14:paraId="76D8C58C" w14:textId="77777777" w:rsidR="00F23F43" w:rsidRPr="005A6D76" w:rsidRDefault="00F23F43" w:rsidP="00F23F43">
          <w:pPr>
            <w:pStyle w:val="TOC1"/>
            <w:spacing w:before="240" w:after="240"/>
            <w:rPr>
              <w:rFonts w:cs="Arial"/>
            </w:rPr>
          </w:pPr>
          <w:r w:rsidRPr="005A6D76">
            <w:rPr>
              <w:rFonts w:cs="Arial"/>
            </w:rPr>
            <w:fldChar w:fldCharType="end"/>
          </w:r>
        </w:p>
      </w:sdtContent>
    </w:sdt>
    <w:p w14:paraId="751F8EE8" w14:textId="77777777" w:rsidR="00F23F43" w:rsidRPr="005A6D76" w:rsidRDefault="00F23F43" w:rsidP="00F23F43">
      <w:pPr>
        <w:pStyle w:val="Heading2"/>
        <w:spacing w:before="240" w:after="240"/>
        <w:rPr>
          <w:rFonts w:cs="Arial"/>
          <w:lang w:val="en-AU"/>
        </w:rPr>
      </w:pPr>
      <w:r w:rsidRPr="005A6D76">
        <w:rPr>
          <w:rFonts w:cs="Arial"/>
          <w:lang w:val="en-AU"/>
        </w:rPr>
        <w:br w:type="page"/>
      </w:r>
      <w:bookmarkStart w:id="97" w:name="_Toc43391446"/>
      <w:bookmarkStart w:id="98" w:name="_Toc43391495"/>
      <w:bookmarkStart w:id="99" w:name="_Toc88815250"/>
      <w:bookmarkEnd w:id="0"/>
      <w:bookmarkEnd w:id="96"/>
      <w:bookmarkEnd w:id="95"/>
      <w:bookmarkEnd w:id="94"/>
      <w:bookmarkEnd w:id="93"/>
      <w:bookmarkEnd w:id="92"/>
      <w:bookmarkEnd w:id="91"/>
      <w:bookmarkEnd w:id="90"/>
      <w:bookmarkEnd w:id="89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r w:rsidRPr="005A6D76">
        <w:rPr>
          <w:rFonts w:cs="Arial"/>
          <w:lang w:val="en-AU"/>
        </w:rPr>
        <w:lastRenderedPageBreak/>
        <w:t>What is th</w:t>
      </w:r>
      <w:bookmarkEnd w:id="97"/>
      <w:bookmarkEnd w:id="98"/>
      <w:r w:rsidRPr="005A6D76">
        <w:rPr>
          <w:rFonts w:cs="Arial"/>
          <w:lang w:val="en-AU"/>
        </w:rPr>
        <w:t>is report about?</w:t>
      </w:r>
      <w:bookmarkEnd w:id="99"/>
    </w:p>
    <w:p w14:paraId="3DB0DFAE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Style w:val="Strong"/>
          <w:rFonts w:ascii="Arial" w:hAnsi="Arial" w:cs="Arial"/>
        </w:rPr>
        <w:t>Support coordination</w:t>
      </w:r>
      <w:r w:rsidRPr="005A6D76">
        <w:rPr>
          <w:rFonts w:cs="Arial"/>
        </w:rPr>
        <w:t xml:space="preserve"> helps you manage the supports and services in your plan.</w:t>
      </w:r>
    </w:p>
    <w:p w14:paraId="23F73F00" w14:textId="243AA8BC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 xml:space="preserve">You can get these services from a </w:t>
      </w:r>
      <w:r w:rsidRPr="005A6D76">
        <w:rPr>
          <w:rStyle w:val="Strong"/>
          <w:rFonts w:ascii="Arial" w:hAnsi="Arial" w:cs="Arial"/>
        </w:rPr>
        <w:t>support coordinator</w:t>
      </w:r>
      <w:r w:rsidRPr="005A6D76">
        <w:rPr>
          <w:rFonts w:cs="Arial"/>
        </w:rPr>
        <w:t>.</w:t>
      </w:r>
    </w:p>
    <w:p w14:paraId="5F38B50B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 xml:space="preserve">A support coordinator is someone who helps </w:t>
      </w:r>
      <w:r w:rsidRPr="005A6D76">
        <w:rPr>
          <w:rStyle w:val="Strong"/>
          <w:rFonts w:ascii="Arial" w:hAnsi="Arial" w:cs="Arial"/>
        </w:rPr>
        <w:t>participants</w:t>
      </w:r>
      <w:r w:rsidRPr="005A6D76">
        <w:rPr>
          <w:rFonts w:cs="Arial"/>
        </w:rPr>
        <w:t xml:space="preserve"> plan and use their supports.</w:t>
      </w:r>
    </w:p>
    <w:p w14:paraId="4799880E" w14:textId="7967F69B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Participants are people with disability who take part in the NDIS.</w:t>
      </w:r>
    </w:p>
    <w:p w14:paraId="2EA97CDA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 xml:space="preserve">Support coordination helps participants: </w:t>
      </w:r>
    </w:p>
    <w:p w14:paraId="0111192F" w14:textId="77777777" w:rsidR="00F23F43" w:rsidRPr="005A6D76" w:rsidRDefault="00F23F43" w:rsidP="00D872C9">
      <w:pPr>
        <w:pStyle w:val="ListParagraph"/>
        <w:numPr>
          <w:ilvl w:val="0"/>
          <w:numId w:val="2"/>
        </w:numPr>
        <w:rPr>
          <w:rFonts w:cs="Arial"/>
        </w:rPr>
      </w:pPr>
      <w:r w:rsidRPr="005A6D76">
        <w:rPr>
          <w:rFonts w:cs="Arial"/>
        </w:rPr>
        <w:t>make the most from their plan</w:t>
      </w:r>
    </w:p>
    <w:p w14:paraId="7A1094AA" w14:textId="77777777" w:rsidR="00F23F43" w:rsidRPr="005A6D76" w:rsidRDefault="00F23F43" w:rsidP="00D872C9">
      <w:pPr>
        <w:pStyle w:val="ListParagraph"/>
        <w:numPr>
          <w:ilvl w:val="0"/>
          <w:numId w:val="16"/>
        </w:numPr>
        <w:rPr>
          <w:rFonts w:cs="Arial"/>
        </w:rPr>
      </w:pPr>
      <w:r w:rsidRPr="005A6D76">
        <w:rPr>
          <w:rFonts w:cs="Arial"/>
        </w:rPr>
        <w:t>work towards their goals.</w:t>
      </w:r>
    </w:p>
    <w:p w14:paraId="2BADE792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We want support coordination to work better for participants.</w:t>
      </w:r>
    </w:p>
    <w:p w14:paraId="22198CFB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But first, we wanted to find out what the community thought.</w:t>
      </w:r>
    </w:p>
    <w:p w14:paraId="0AA9C1B7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In this report we talk about:</w:t>
      </w:r>
    </w:p>
    <w:p w14:paraId="222991E4" w14:textId="77777777" w:rsidR="00F23F43" w:rsidRPr="005A6D76" w:rsidRDefault="00F23F43" w:rsidP="00D872C9">
      <w:pPr>
        <w:pStyle w:val="ListParagraph"/>
        <w:numPr>
          <w:ilvl w:val="0"/>
          <w:numId w:val="2"/>
        </w:numPr>
        <w:rPr>
          <w:rFonts w:cs="Arial"/>
        </w:rPr>
      </w:pPr>
      <w:r w:rsidRPr="005A6D76">
        <w:rPr>
          <w:rFonts w:cs="Arial"/>
        </w:rPr>
        <w:t>who we talked to</w:t>
      </w:r>
    </w:p>
    <w:p w14:paraId="224A1AEE" w14:textId="77777777" w:rsidR="00F23F43" w:rsidRPr="005A6D76" w:rsidRDefault="00F23F43" w:rsidP="00D872C9">
      <w:pPr>
        <w:pStyle w:val="ListParagraph"/>
        <w:numPr>
          <w:ilvl w:val="0"/>
          <w:numId w:val="2"/>
        </w:numPr>
        <w:rPr>
          <w:rFonts w:cs="Arial"/>
        </w:rPr>
      </w:pPr>
      <w:r w:rsidRPr="005A6D76">
        <w:rPr>
          <w:rFonts w:cs="Arial"/>
        </w:rPr>
        <w:t>what people told us</w:t>
      </w:r>
    </w:p>
    <w:p w14:paraId="36579DA8" w14:textId="77777777" w:rsidR="00F23F43" w:rsidRPr="005A6D76" w:rsidRDefault="00F23F43" w:rsidP="00D872C9">
      <w:pPr>
        <w:pStyle w:val="ListParagraph"/>
        <w:numPr>
          <w:ilvl w:val="0"/>
          <w:numId w:val="2"/>
        </w:numPr>
        <w:rPr>
          <w:rFonts w:cs="Arial"/>
        </w:rPr>
      </w:pPr>
      <w:r w:rsidRPr="005A6D76">
        <w:rPr>
          <w:rFonts w:cs="Arial"/>
        </w:rPr>
        <w:t>what we want to change.</w:t>
      </w:r>
    </w:p>
    <w:p w14:paraId="73B69BAF" w14:textId="77777777" w:rsidR="00F23F43" w:rsidRPr="005A6D76" w:rsidRDefault="00F23F43">
      <w:pPr>
        <w:spacing w:before="0" w:after="0" w:line="240" w:lineRule="auto"/>
        <w:rPr>
          <w:rFonts w:cs="Arial"/>
          <w:b/>
          <w:bCs/>
          <w:color w:val="6B2976"/>
          <w:sz w:val="40"/>
          <w:szCs w:val="26"/>
          <w:lang w:eastAsia="x-none"/>
        </w:rPr>
      </w:pPr>
      <w:r w:rsidRPr="005A6D76">
        <w:rPr>
          <w:rFonts w:cs="Arial"/>
        </w:rPr>
        <w:br w:type="page"/>
      </w:r>
    </w:p>
    <w:p w14:paraId="511BB72E" w14:textId="246C8EFF" w:rsidR="00F23F43" w:rsidRPr="005A6D76" w:rsidRDefault="00F23F43" w:rsidP="00F23F43">
      <w:pPr>
        <w:pStyle w:val="Heading2"/>
        <w:spacing w:before="240" w:after="240"/>
        <w:rPr>
          <w:rFonts w:cs="Arial"/>
          <w:lang w:val="en-AU"/>
        </w:rPr>
      </w:pPr>
      <w:bookmarkStart w:id="100" w:name="_Toc88815251"/>
      <w:r w:rsidRPr="005A6D76">
        <w:rPr>
          <w:rFonts w:cs="Arial"/>
          <w:lang w:val="en-AU"/>
        </w:rPr>
        <w:lastRenderedPageBreak/>
        <w:t>Who did we talk to?</w:t>
      </w:r>
      <w:bookmarkEnd w:id="100"/>
    </w:p>
    <w:p w14:paraId="07900B92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In 2020 we asked people what they thought about support coordination.</w:t>
      </w:r>
    </w:p>
    <w:p w14:paraId="13B81975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We heard from:</w:t>
      </w:r>
    </w:p>
    <w:p w14:paraId="02771640" w14:textId="77777777" w:rsidR="00F23F43" w:rsidRPr="005A6D76" w:rsidRDefault="00F23F43" w:rsidP="00D872C9">
      <w:pPr>
        <w:pStyle w:val="ListParagraph"/>
        <w:numPr>
          <w:ilvl w:val="0"/>
          <w:numId w:val="2"/>
        </w:numPr>
        <w:rPr>
          <w:rFonts w:cs="Arial"/>
        </w:rPr>
      </w:pPr>
      <w:r w:rsidRPr="005A6D76">
        <w:rPr>
          <w:rFonts w:cs="Arial"/>
        </w:rPr>
        <w:t xml:space="preserve">participants </w:t>
      </w:r>
    </w:p>
    <w:p w14:paraId="0777482D" w14:textId="77777777" w:rsidR="00F23F43" w:rsidRPr="005A6D76" w:rsidRDefault="00F23F43" w:rsidP="00D872C9">
      <w:pPr>
        <w:pStyle w:val="ListParagraph"/>
        <w:numPr>
          <w:ilvl w:val="0"/>
          <w:numId w:val="2"/>
        </w:numPr>
        <w:rPr>
          <w:rFonts w:cs="Arial"/>
        </w:rPr>
      </w:pPr>
      <w:r w:rsidRPr="005A6D76">
        <w:rPr>
          <w:rFonts w:cs="Arial"/>
        </w:rPr>
        <w:t>their families and carers.</w:t>
      </w:r>
    </w:p>
    <w:p w14:paraId="7B2ACA4B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We heard from:</w:t>
      </w:r>
    </w:p>
    <w:p w14:paraId="0B0B8F41" w14:textId="77777777" w:rsidR="00F23F43" w:rsidRPr="005A6D76" w:rsidRDefault="00F23F43" w:rsidP="00D872C9">
      <w:pPr>
        <w:pStyle w:val="ListParagraph"/>
        <w:numPr>
          <w:ilvl w:val="0"/>
          <w:numId w:val="10"/>
        </w:numPr>
        <w:rPr>
          <w:rFonts w:cs="Arial"/>
        </w:rPr>
      </w:pPr>
      <w:r w:rsidRPr="005A6D76">
        <w:rPr>
          <w:rFonts w:cs="Arial"/>
        </w:rPr>
        <w:t>support coordinators</w:t>
      </w:r>
    </w:p>
    <w:p w14:paraId="2B8CC493" w14:textId="77777777" w:rsidR="00F23F43" w:rsidRPr="005A6D76" w:rsidRDefault="00F23F43" w:rsidP="00D872C9">
      <w:pPr>
        <w:pStyle w:val="ListParagraph"/>
        <w:numPr>
          <w:ilvl w:val="0"/>
          <w:numId w:val="10"/>
        </w:numPr>
        <w:rPr>
          <w:rStyle w:val="Strong"/>
          <w:rFonts w:ascii="Arial" w:hAnsi="Arial" w:cs="Arial"/>
        </w:rPr>
      </w:pPr>
      <w:r w:rsidRPr="005A6D76">
        <w:rPr>
          <w:rStyle w:val="Strong"/>
          <w:rFonts w:ascii="Arial" w:hAnsi="Arial" w:cs="Arial"/>
        </w:rPr>
        <w:t>service providers</w:t>
      </w:r>
      <w:r w:rsidRPr="005A6D76">
        <w:rPr>
          <w:rFonts w:cs="Arial"/>
        </w:rPr>
        <w:t>.</w:t>
      </w:r>
    </w:p>
    <w:p w14:paraId="525DFE8A" w14:textId="77777777" w:rsidR="00F23F43" w:rsidRPr="005A6D76" w:rsidRDefault="00F23F43" w:rsidP="00F23F43">
      <w:pPr>
        <w:spacing w:before="240" w:after="240"/>
        <w:ind w:left="747"/>
        <w:rPr>
          <w:rStyle w:val="Strong"/>
          <w:rFonts w:ascii="Arial" w:hAnsi="Arial" w:cs="Arial"/>
        </w:rPr>
      </w:pPr>
      <w:r w:rsidRPr="005A6D76">
        <w:rPr>
          <w:rFonts w:cs="Arial"/>
        </w:rPr>
        <w:t>Service providers support people with disability.</w:t>
      </w:r>
    </w:p>
    <w:p w14:paraId="014CABB0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A service provider can be an:</w:t>
      </w:r>
    </w:p>
    <w:p w14:paraId="75632885" w14:textId="77777777" w:rsidR="00F23F43" w:rsidRPr="005A6D76" w:rsidRDefault="00F23F43" w:rsidP="00D872C9">
      <w:pPr>
        <w:pStyle w:val="ListParagraph"/>
        <w:numPr>
          <w:ilvl w:val="0"/>
          <w:numId w:val="11"/>
        </w:numPr>
        <w:ind w:left="714" w:hanging="357"/>
        <w:rPr>
          <w:rFonts w:cs="Arial"/>
        </w:rPr>
      </w:pPr>
      <w:r w:rsidRPr="005A6D76">
        <w:rPr>
          <w:rFonts w:cs="Arial"/>
        </w:rPr>
        <w:t>organisation</w:t>
      </w:r>
    </w:p>
    <w:p w14:paraId="78166F40" w14:textId="77777777" w:rsidR="00F23F43" w:rsidRPr="005A6D76" w:rsidRDefault="00F23F43" w:rsidP="00D872C9">
      <w:pPr>
        <w:pStyle w:val="ListParagraph"/>
        <w:numPr>
          <w:ilvl w:val="0"/>
          <w:numId w:val="11"/>
        </w:numPr>
        <w:ind w:left="714" w:hanging="357"/>
        <w:rPr>
          <w:rFonts w:cs="Arial"/>
        </w:rPr>
      </w:pPr>
      <w:r w:rsidRPr="005A6D76">
        <w:rPr>
          <w:rFonts w:cs="Arial"/>
        </w:rPr>
        <w:t>individual.</w:t>
      </w:r>
    </w:p>
    <w:p w14:paraId="743F5910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We also heard from:</w:t>
      </w:r>
    </w:p>
    <w:p w14:paraId="26B7A2C1" w14:textId="77777777" w:rsidR="00F23F43" w:rsidRPr="005A6D76" w:rsidRDefault="00F23F43" w:rsidP="00D872C9">
      <w:pPr>
        <w:pStyle w:val="ListParagraph"/>
        <w:numPr>
          <w:ilvl w:val="0"/>
          <w:numId w:val="2"/>
        </w:numPr>
        <w:rPr>
          <w:rFonts w:cs="Arial"/>
        </w:rPr>
      </w:pPr>
      <w:r w:rsidRPr="005A6D76">
        <w:rPr>
          <w:rFonts w:cs="Arial"/>
        </w:rPr>
        <w:t>disability organisations</w:t>
      </w:r>
    </w:p>
    <w:p w14:paraId="033EC6FF" w14:textId="77777777" w:rsidR="00F23F43" w:rsidRPr="005A6D76" w:rsidRDefault="00F23F43" w:rsidP="00D872C9">
      <w:pPr>
        <w:pStyle w:val="ListParagraph"/>
        <w:numPr>
          <w:ilvl w:val="0"/>
          <w:numId w:val="2"/>
        </w:numPr>
        <w:rPr>
          <w:rFonts w:cs="Arial"/>
        </w:rPr>
      </w:pPr>
      <w:r w:rsidRPr="005A6D76">
        <w:rPr>
          <w:rFonts w:cs="Arial"/>
        </w:rPr>
        <w:t>government departments.</w:t>
      </w:r>
    </w:p>
    <w:p w14:paraId="674AAF18" w14:textId="77777777" w:rsidR="00F23F43" w:rsidRPr="005A6D76" w:rsidRDefault="00F23F43" w:rsidP="00F23F43">
      <w:pPr>
        <w:spacing w:before="240" w:after="240"/>
        <w:rPr>
          <w:rFonts w:cs="Arial"/>
          <w:b/>
          <w:bCs/>
          <w:color w:val="6B2976"/>
          <w:sz w:val="40"/>
          <w:szCs w:val="26"/>
          <w:lang w:eastAsia="x-none"/>
        </w:rPr>
      </w:pPr>
      <w:r w:rsidRPr="005A6D76">
        <w:rPr>
          <w:rFonts w:cs="Arial"/>
        </w:rPr>
        <w:br w:type="page"/>
      </w:r>
    </w:p>
    <w:p w14:paraId="372C0E53" w14:textId="77777777" w:rsidR="00F23F43" w:rsidRPr="005A6D76" w:rsidRDefault="00F23F43" w:rsidP="00F23F43">
      <w:pPr>
        <w:pStyle w:val="Heading2"/>
        <w:spacing w:before="240" w:after="240"/>
        <w:rPr>
          <w:rFonts w:cs="Arial"/>
          <w:lang w:val="en-AU"/>
        </w:rPr>
      </w:pPr>
      <w:bookmarkStart w:id="101" w:name="_Toc88815252"/>
      <w:r w:rsidRPr="005A6D76">
        <w:rPr>
          <w:rFonts w:cs="Arial"/>
          <w:lang w:val="en-AU"/>
        </w:rPr>
        <w:lastRenderedPageBreak/>
        <w:t>What did people tell us?</w:t>
      </w:r>
      <w:bookmarkEnd w:id="101"/>
    </w:p>
    <w:p w14:paraId="2AE50BD8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People told us support coordination needs to work better.</w:t>
      </w:r>
    </w:p>
    <w:p w14:paraId="2977C9A7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They had different ideas about what can work better.</w:t>
      </w:r>
    </w:p>
    <w:p w14:paraId="0B584C21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People told us they need more information about what support coordinators do.</w:t>
      </w:r>
    </w:p>
    <w:p w14:paraId="5A55D0D5" w14:textId="66E402A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 xml:space="preserve">Support coordinators said they sometimes want to help participants speak up. </w:t>
      </w:r>
    </w:p>
    <w:p w14:paraId="1BBA26A6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But they don’t know when:</w:t>
      </w:r>
    </w:p>
    <w:p w14:paraId="4F6980F3" w14:textId="77777777" w:rsidR="00F23F43" w:rsidRPr="005A6D76" w:rsidRDefault="00F23F43" w:rsidP="00D872C9">
      <w:pPr>
        <w:pStyle w:val="ListParagraph"/>
        <w:numPr>
          <w:ilvl w:val="0"/>
          <w:numId w:val="2"/>
        </w:numPr>
        <w:rPr>
          <w:rFonts w:cs="Arial"/>
        </w:rPr>
      </w:pPr>
      <w:r w:rsidRPr="005A6D76">
        <w:rPr>
          <w:rFonts w:cs="Arial"/>
        </w:rPr>
        <w:t>they should do this</w:t>
      </w:r>
    </w:p>
    <w:p w14:paraId="1D84D188" w14:textId="77777777" w:rsidR="00F23F43" w:rsidRPr="005A6D76" w:rsidRDefault="00F23F43" w:rsidP="00D872C9">
      <w:pPr>
        <w:pStyle w:val="ListParagraph"/>
        <w:numPr>
          <w:ilvl w:val="0"/>
          <w:numId w:val="2"/>
        </w:numPr>
        <w:rPr>
          <w:rFonts w:cs="Arial"/>
        </w:rPr>
      </w:pPr>
      <w:r w:rsidRPr="005A6D76">
        <w:rPr>
          <w:rFonts w:cs="Arial"/>
        </w:rPr>
        <w:t xml:space="preserve">an </w:t>
      </w:r>
      <w:r w:rsidRPr="005A6D76">
        <w:rPr>
          <w:rStyle w:val="Strong"/>
          <w:rFonts w:ascii="Arial" w:hAnsi="Arial" w:cs="Arial"/>
        </w:rPr>
        <w:t>advocate</w:t>
      </w:r>
      <w:r w:rsidRPr="005A6D76">
        <w:rPr>
          <w:rFonts w:cs="Arial"/>
        </w:rPr>
        <w:t xml:space="preserve"> should do this.</w:t>
      </w:r>
    </w:p>
    <w:p w14:paraId="0B7AB8DC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An advocate is someone who can:</w:t>
      </w:r>
    </w:p>
    <w:p w14:paraId="7E12947A" w14:textId="77777777" w:rsidR="00F23F43" w:rsidRPr="005A6D76" w:rsidRDefault="00F23F43" w:rsidP="00D872C9">
      <w:pPr>
        <w:pStyle w:val="ListParagraph"/>
        <w:numPr>
          <w:ilvl w:val="0"/>
          <w:numId w:val="4"/>
        </w:numPr>
        <w:rPr>
          <w:rFonts w:cs="Arial"/>
        </w:rPr>
      </w:pPr>
      <w:r w:rsidRPr="005A6D76">
        <w:rPr>
          <w:rFonts w:cs="Arial"/>
        </w:rPr>
        <w:t>help you have your say</w:t>
      </w:r>
    </w:p>
    <w:p w14:paraId="29D7143E" w14:textId="77777777" w:rsidR="00F23F43" w:rsidRPr="005A6D76" w:rsidRDefault="00F23F43" w:rsidP="00D872C9">
      <w:pPr>
        <w:pStyle w:val="ListParagraph"/>
        <w:numPr>
          <w:ilvl w:val="0"/>
          <w:numId w:val="4"/>
        </w:numPr>
        <w:rPr>
          <w:rFonts w:cs="Arial"/>
        </w:rPr>
      </w:pPr>
      <w:r w:rsidRPr="005A6D76">
        <w:rPr>
          <w:rFonts w:cs="Arial"/>
        </w:rPr>
        <w:t>give you information and advice.</w:t>
      </w:r>
    </w:p>
    <w:p w14:paraId="4840AA90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People said support coordinators should help participants make their own decisions about their supports.</w:t>
      </w:r>
    </w:p>
    <w:p w14:paraId="63FEB982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But many support coordinators said this can be hard.</w:t>
      </w:r>
    </w:p>
    <w:p w14:paraId="5BC3F70D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Some participants said their support coordinator doesn’t have the right skills to help them make their own decisions.</w:t>
      </w:r>
    </w:p>
    <w:p w14:paraId="28F083B9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Many participants said their support coordinator doesn’t know much about:</w:t>
      </w:r>
    </w:p>
    <w:p w14:paraId="2DFA12AB" w14:textId="77777777" w:rsidR="00F23F43" w:rsidRPr="005A6D76" w:rsidRDefault="00F23F43" w:rsidP="00D872C9">
      <w:pPr>
        <w:pStyle w:val="ListParagraph"/>
        <w:numPr>
          <w:ilvl w:val="0"/>
          <w:numId w:val="4"/>
        </w:numPr>
        <w:rPr>
          <w:rFonts w:cs="Arial"/>
        </w:rPr>
      </w:pPr>
      <w:r w:rsidRPr="005A6D76">
        <w:rPr>
          <w:rFonts w:cs="Arial"/>
        </w:rPr>
        <w:t>them or their disability</w:t>
      </w:r>
    </w:p>
    <w:p w14:paraId="6DAB0861" w14:textId="77777777" w:rsidR="00F23F43" w:rsidRPr="005A6D76" w:rsidRDefault="00F23F43" w:rsidP="00D872C9">
      <w:pPr>
        <w:pStyle w:val="ListParagraph"/>
        <w:numPr>
          <w:ilvl w:val="0"/>
          <w:numId w:val="4"/>
        </w:numPr>
        <w:rPr>
          <w:rFonts w:cs="Arial"/>
        </w:rPr>
      </w:pPr>
      <w:r w:rsidRPr="005A6D76">
        <w:rPr>
          <w:rFonts w:cs="Arial"/>
        </w:rPr>
        <w:t>supports and services.</w:t>
      </w:r>
    </w:p>
    <w:p w14:paraId="5FCBAEA5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lastRenderedPageBreak/>
        <w:t>Support coordinators said they could offer better services if they knew more about the participants they support.</w:t>
      </w:r>
    </w:p>
    <w:p w14:paraId="76A29131" w14:textId="77777777" w:rsidR="00F23F43" w:rsidRPr="005A6D76" w:rsidRDefault="00F23F43" w:rsidP="00D872C9">
      <w:pPr>
        <w:rPr>
          <w:rFonts w:cs="Arial"/>
        </w:rPr>
      </w:pPr>
      <w:r w:rsidRPr="005A6D76">
        <w:rPr>
          <w:rFonts w:cs="Arial"/>
        </w:rPr>
        <w:t>Participants told us what parts of support coordination:</w:t>
      </w:r>
    </w:p>
    <w:p w14:paraId="55A9036E" w14:textId="77777777" w:rsidR="00F23F43" w:rsidRPr="005A6D76" w:rsidRDefault="00F23F43" w:rsidP="00D872C9">
      <w:pPr>
        <w:pStyle w:val="ListParagraph"/>
        <w:numPr>
          <w:ilvl w:val="0"/>
          <w:numId w:val="4"/>
        </w:numPr>
        <w:spacing w:before="120" w:after="120"/>
        <w:rPr>
          <w:rFonts w:cs="Arial"/>
        </w:rPr>
      </w:pPr>
      <w:r w:rsidRPr="005A6D76">
        <w:rPr>
          <w:rFonts w:cs="Arial"/>
        </w:rPr>
        <w:t>already work well</w:t>
      </w:r>
    </w:p>
    <w:p w14:paraId="4FF56BE6" w14:textId="77777777" w:rsidR="00F23F43" w:rsidRPr="005A6D76" w:rsidRDefault="00F23F43" w:rsidP="00D872C9">
      <w:pPr>
        <w:pStyle w:val="ListParagraph"/>
        <w:numPr>
          <w:ilvl w:val="0"/>
          <w:numId w:val="4"/>
        </w:numPr>
        <w:spacing w:before="120" w:after="120"/>
        <w:rPr>
          <w:rFonts w:cs="Arial"/>
        </w:rPr>
      </w:pPr>
      <w:r w:rsidRPr="005A6D76">
        <w:rPr>
          <w:rFonts w:cs="Arial"/>
        </w:rPr>
        <w:t>need to be better.</w:t>
      </w:r>
    </w:p>
    <w:p w14:paraId="51805C24" w14:textId="2C192C21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Most people said support coordinators need more training to learn new</w:t>
      </w:r>
      <w:r w:rsidR="005A6D76" w:rsidRPr="005A6D76">
        <w:rPr>
          <w:rFonts w:cs="Arial"/>
        </w:rPr>
        <w:t> </w:t>
      </w:r>
      <w:r w:rsidRPr="005A6D76">
        <w:rPr>
          <w:rFonts w:cs="Arial"/>
        </w:rPr>
        <w:t>skills.</w:t>
      </w:r>
    </w:p>
    <w:p w14:paraId="0F0E84A3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But people had different ideas about what this training should be about.</w:t>
      </w:r>
    </w:p>
    <w:p w14:paraId="00B9366A" w14:textId="09C7C6B5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 xml:space="preserve">Most people also said we need to do more to manage </w:t>
      </w:r>
      <w:r w:rsidRPr="005A6D76">
        <w:rPr>
          <w:rStyle w:val="Strong"/>
          <w:rFonts w:ascii="Arial" w:hAnsi="Arial" w:cs="Arial"/>
        </w:rPr>
        <w:t>conflicts of</w:t>
      </w:r>
      <w:r w:rsidR="005A6D76" w:rsidRPr="005A6D76">
        <w:rPr>
          <w:rStyle w:val="Strong"/>
          <w:rFonts w:ascii="Arial" w:hAnsi="Arial" w:cs="Arial"/>
        </w:rPr>
        <w:t> </w:t>
      </w:r>
      <w:r w:rsidRPr="005A6D76">
        <w:rPr>
          <w:rStyle w:val="Strong"/>
          <w:rFonts w:ascii="Arial" w:hAnsi="Arial" w:cs="Arial"/>
        </w:rPr>
        <w:t>interest</w:t>
      </w:r>
      <w:r w:rsidRPr="005A6D76">
        <w:rPr>
          <w:rFonts w:cs="Arial"/>
        </w:rPr>
        <w:t>.</w:t>
      </w:r>
    </w:p>
    <w:p w14:paraId="4D1B63C7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A conflict of interest is when someone could affect a decision so the result is better for them.</w:t>
      </w:r>
    </w:p>
    <w:p w14:paraId="6E9B220E" w14:textId="48747442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This might happen when a support coordinator also provides other</w:t>
      </w:r>
      <w:r w:rsidR="005A6D76" w:rsidRPr="005A6D76">
        <w:rPr>
          <w:rFonts w:cs="Arial"/>
        </w:rPr>
        <w:t> </w:t>
      </w:r>
      <w:r w:rsidRPr="005A6D76">
        <w:rPr>
          <w:rFonts w:cs="Arial"/>
        </w:rPr>
        <w:t>supports.</w:t>
      </w:r>
    </w:p>
    <w:p w14:paraId="6A5179B7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People said we need to make the 3 levels of support coordination simpler.</w:t>
      </w:r>
    </w:p>
    <w:p w14:paraId="5D93461E" w14:textId="77777777" w:rsidR="00F23F43" w:rsidRPr="005A6D76" w:rsidRDefault="00F23F43" w:rsidP="00D872C9">
      <w:pPr>
        <w:rPr>
          <w:rFonts w:cs="Arial"/>
        </w:rPr>
      </w:pPr>
      <w:r w:rsidRPr="005A6D76">
        <w:rPr>
          <w:rFonts w:cs="Arial"/>
        </w:rPr>
        <w:t>They said it could help to have support coordinators who focus on different types of:</w:t>
      </w:r>
    </w:p>
    <w:p w14:paraId="75F5E588" w14:textId="77777777" w:rsidR="00F23F43" w:rsidRPr="005A6D76" w:rsidRDefault="00F23F43" w:rsidP="00D872C9">
      <w:pPr>
        <w:pStyle w:val="ListParagraph"/>
        <w:numPr>
          <w:ilvl w:val="0"/>
          <w:numId w:val="4"/>
        </w:numPr>
        <w:spacing w:before="120" w:after="120"/>
        <w:rPr>
          <w:rFonts w:cs="Arial"/>
        </w:rPr>
      </w:pPr>
      <w:r w:rsidRPr="005A6D76">
        <w:rPr>
          <w:rFonts w:cs="Arial"/>
        </w:rPr>
        <w:t>goals</w:t>
      </w:r>
    </w:p>
    <w:p w14:paraId="75737D2D" w14:textId="77777777" w:rsidR="00F23F43" w:rsidRPr="005A6D76" w:rsidRDefault="00F23F43" w:rsidP="00D872C9">
      <w:pPr>
        <w:pStyle w:val="ListParagraph"/>
        <w:numPr>
          <w:ilvl w:val="0"/>
          <w:numId w:val="4"/>
        </w:numPr>
        <w:spacing w:before="120" w:after="120"/>
        <w:rPr>
          <w:rFonts w:cs="Arial"/>
        </w:rPr>
      </w:pPr>
      <w:r w:rsidRPr="005A6D76">
        <w:rPr>
          <w:rFonts w:cs="Arial"/>
        </w:rPr>
        <w:t>needs.</w:t>
      </w:r>
    </w:p>
    <w:p w14:paraId="1C8C6894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 xml:space="preserve">People said </w:t>
      </w:r>
      <w:r w:rsidRPr="005A6D76">
        <w:rPr>
          <w:rStyle w:val="Strong"/>
          <w:rFonts w:ascii="Arial" w:hAnsi="Arial" w:cs="Arial"/>
        </w:rPr>
        <w:t>funding</w:t>
      </w:r>
      <w:r w:rsidRPr="005A6D76">
        <w:rPr>
          <w:rFonts w:cs="Arial"/>
        </w:rPr>
        <w:t xml:space="preserve"> for support coordination needs to be the same for people with the same needs.</w:t>
      </w:r>
    </w:p>
    <w:p w14:paraId="4F0DE29E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Funding is the money from your plan that pays for supports and services.</w:t>
      </w:r>
    </w:p>
    <w:p w14:paraId="541F8794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They also said we need to be clear about when participants get funding for support coordination.</w:t>
      </w:r>
    </w:p>
    <w:p w14:paraId="1EA63206" w14:textId="369CE81C" w:rsidR="00F23F43" w:rsidRPr="005A6D76" w:rsidRDefault="00F23F43" w:rsidP="00F23F43">
      <w:pPr>
        <w:pStyle w:val="Heading2"/>
        <w:spacing w:before="240" w:after="240"/>
        <w:rPr>
          <w:rFonts w:cs="Arial"/>
          <w:lang w:val="en-AU"/>
        </w:rPr>
      </w:pPr>
      <w:bookmarkStart w:id="102" w:name="_Toc88815253"/>
      <w:r w:rsidRPr="005A6D76">
        <w:rPr>
          <w:rFonts w:cs="Arial"/>
          <w:lang w:val="en-AU"/>
        </w:rPr>
        <w:lastRenderedPageBreak/>
        <w:t>What do we want to change?</w:t>
      </w:r>
      <w:bookmarkEnd w:id="102"/>
    </w:p>
    <w:p w14:paraId="1A467663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People gave us good ideas about what to change.</w:t>
      </w:r>
    </w:p>
    <w:p w14:paraId="3C637A86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 xml:space="preserve">We also </w:t>
      </w:r>
      <w:r w:rsidRPr="005A6D76">
        <w:rPr>
          <w:rStyle w:val="Strong"/>
          <w:rFonts w:ascii="Arial" w:hAnsi="Arial" w:cs="Arial"/>
        </w:rPr>
        <w:t xml:space="preserve">reviewed </w:t>
      </w:r>
      <w:r w:rsidRPr="005A6D76">
        <w:rPr>
          <w:rFonts w:cs="Arial"/>
        </w:rPr>
        <w:t>how support coordination works.</w:t>
      </w:r>
    </w:p>
    <w:p w14:paraId="38E033C7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When you review something, you check to see what:</w:t>
      </w:r>
    </w:p>
    <w:p w14:paraId="0C2F1D08" w14:textId="77777777" w:rsidR="00F23F43" w:rsidRPr="005A6D76" w:rsidRDefault="00F23F43" w:rsidP="00D872C9">
      <w:pPr>
        <w:pStyle w:val="ListParagraph"/>
        <w:numPr>
          <w:ilvl w:val="0"/>
          <w:numId w:val="2"/>
        </w:numPr>
        <w:rPr>
          <w:rFonts w:cs="Arial"/>
        </w:rPr>
      </w:pPr>
      <w:r w:rsidRPr="005A6D76">
        <w:rPr>
          <w:rFonts w:cs="Arial"/>
        </w:rPr>
        <w:t>works well</w:t>
      </w:r>
    </w:p>
    <w:p w14:paraId="0679772E" w14:textId="77777777" w:rsidR="00F23F43" w:rsidRPr="005A6D76" w:rsidRDefault="00F23F43" w:rsidP="00D872C9">
      <w:pPr>
        <w:pStyle w:val="ListParagraph"/>
        <w:numPr>
          <w:ilvl w:val="0"/>
          <w:numId w:val="2"/>
        </w:numPr>
        <w:rPr>
          <w:rFonts w:cs="Arial"/>
        </w:rPr>
      </w:pPr>
      <w:r w:rsidRPr="005A6D76">
        <w:rPr>
          <w:rFonts w:cs="Arial"/>
        </w:rPr>
        <w:t>needs to be better.</w:t>
      </w:r>
    </w:p>
    <w:p w14:paraId="63215F72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We want to be clear about what support coordinators do.</w:t>
      </w:r>
    </w:p>
    <w:p w14:paraId="43E309F4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It will help to make their services:</w:t>
      </w:r>
    </w:p>
    <w:p w14:paraId="7801A2E3" w14:textId="77777777" w:rsidR="00F23F43" w:rsidRPr="005A6D76" w:rsidRDefault="00F23F43" w:rsidP="00D872C9">
      <w:pPr>
        <w:pStyle w:val="ListParagraph"/>
        <w:numPr>
          <w:ilvl w:val="0"/>
          <w:numId w:val="2"/>
        </w:numPr>
        <w:rPr>
          <w:rFonts w:cs="Arial"/>
        </w:rPr>
      </w:pPr>
      <w:r w:rsidRPr="005A6D76">
        <w:rPr>
          <w:rFonts w:cs="Arial"/>
        </w:rPr>
        <w:t>a better fit for participants</w:t>
      </w:r>
    </w:p>
    <w:p w14:paraId="71D2E914" w14:textId="77777777" w:rsidR="00F23F43" w:rsidRPr="005A6D76" w:rsidRDefault="00F23F43" w:rsidP="00D872C9">
      <w:pPr>
        <w:pStyle w:val="ListParagraph"/>
        <w:numPr>
          <w:ilvl w:val="0"/>
          <w:numId w:val="2"/>
        </w:numPr>
        <w:rPr>
          <w:rFonts w:cs="Arial"/>
        </w:rPr>
      </w:pPr>
      <w:r w:rsidRPr="005A6D76">
        <w:rPr>
          <w:rFonts w:cs="Arial"/>
        </w:rPr>
        <w:t>good quality.</w:t>
      </w:r>
    </w:p>
    <w:p w14:paraId="3B9FDEC1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We will keep working with the community.</w:t>
      </w:r>
    </w:p>
    <w:p w14:paraId="433458BC" w14:textId="77777777" w:rsidR="00F23F43" w:rsidRPr="005A6D76" w:rsidRDefault="00F23F43" w:rsidP="00F23F43">
      <w:pPr>
        <w:pStyle w:val="Heading2"/>
        <w:spacing w:before="240" w:after="240"/>
        <w:rPr>
          <w:rFonts w:cs="Arial"/>
          <w:lang w:val="en-AU"/>
        </w:rPr>
      </w:pPr>
      <w:r w:rsidRPr="005A6D76">
        <w:rPr>
          <w:rFonts w:cs="Arial"/>
          <w:lang w:val="en-AU"/>
        </w:rPr>
        <w:br w:type="page"/>
      </w:r>
    </w:p>
    <w:p w14:paraId="4A3CFD3D" w14:textId="77777777" w:rsidR="00F23F43" w:rsidRPr="005A6D76" w:rsidRDefault="00F23F43" w:rsidP="00F23F43">
      <w:pPr>
        <w:pStyle w:val="Heading2"/>
        <w:spacing w:before="240" w:after="240"/>
        <w:rPr>
          <w:rFonts w:cs="Arial"/>
        </w:rPr>
      </w:pPr>
      <w:bookmarkStart w:id="103" w:name="_Toc12634029"/>
      <w:bookmarkStart w:id="104" w:name="_Toc12636487"/>
      <w:bookmarkStart w:id="105" w:name="_Toc43391451"/>
      <w:bookmarkStart w:id="106" w:name="_Toc43391513"/>
      <w:bookmarkStart w:id="107" w:name="_Toc88815254"/>
      <w:r w:rsidRPr="005A6D76">
        <w:rPr>
          <w:rFonts w:cs="Arial"/>
          <w:lang w:val="en-US"/>
        </w:rPr>
        <w:lastRenderedPageBreak/>
        <w:t>The role of</w:t>
      </w:r>
      <w:r w:rsidRPr="005A6D76">
        <w:rPr>
          <w:rFonts w:cs="Arial"/>
        </w:rPr>
        <w:t xml:space="preserve"> support coordinators</w:t>
      </w:r>
      <w:bookmarkEnd w:id="107"/>
    </w:p>
    <w:p w14:paraId="2021F10A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We want to be clear so everyone knows what support coordinators do.</w:t>
      </w:r>
    </w:p>
    <w:p w14:paraId="230887BA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We have information on our website about how support coordination should work.</w:t>
      </w:r>
    </w:p>
    <w:p w14:paraId="194BA624" w14:textId="77777777" w:rsidR="00F23F43" w:rsidRPr="005A6D76" w:rsidRDefault="00744468" w:rsidP="00F23F43">
      <w:pPr>
        <w:spacing w:before="240" w:after="240"/>
        <w:rPr>
          <w:rFonts w:cs="Arial"/>
        </w:rPr>
      </w:pPr>
      <w:hyperlink r:id="rId9" w:history="1">
        <w:r w:rsidR="00F23F43" w:rsidRPr="005A6D76">
          <w:rPr>
            <w:rStyle w:val="Hyperlink"/>
            <w:rFonts w:ascii="Arial" w:hAnsi="Arial" w:cs="Arial"/>
          </w:rPr>
          <w:t>www.ndis.gov.au/participants/using-your-plan/who-can-help-start-your-plan/support-coordination</w:t>
        </w:r>
      </w:hyperlink>
      <w:r w:rsidR="00F23F43" w:rsidRPr="005A6D76">
        <w:rPr>
          <w:rFonts w:cs="Arial"/>
        </w:rPr>
        <w:t xml:space="preserve"> </w:t>
      </w:r>
    </w:p>
    <w:p w14:paraId="328B2C7D" w14:textId="48C2E5C9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We also explain what support coordinators do on the following pages.</w:t>
      </w:r>
    </w:p>
    <w:p w14:paraId="2B7F917F" w14:textId="77777777" w:rsidR="00F23F43" w:rsidRPr="005A6D76" w:rsidRDefault="00F23F43" w:rsidP="00D872C9">
      <w:pPr>
        <w:pStyle w:val="Heading3"/>
        <w:spacing w:before="600" w:after="240"/>
        <w:rPr>
          <w:rFonts w:cs="Arial"/>
        </w:rPr>
      </w:pPr>
      <w:r w:rsidRPr="005A6D76">
        <w:rPr>
          <w:rFonts w:cs="Arial"/>
        </w:rPr>
        <w:t>Helping participants find and use services</w:t>
      </w:r>
    </w:p>
    <w:p w14:paraId="767223D8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Support coordinators should help participants find and use services.</w:t>
      </w:r>
    </w:p>
    <w:p w14:paraId="159A49CA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This includes:</w:t>
      </w:r>
    </w:p>
    <w:p w14:paraId="5B0D7AC9" w14:textId="77777777" w:rsidR="00F23F43" w:rsidRPr="005A6D76" w:rsidRDefault="00F23F43" w:rsidP="00D872C9">
      <w:pPr>
        <w:pStyle w:val="ListParagraph"/>
        <w:numPr>
          <w:ilvl w:val="0"/>
          <w:numId w:val="2"/>
        </w:numPr>
        <w:rPr>
          <w:rFonts w:cs="Arial"/>
        </w:rPr>
      </w:pPr>
      <w:r w:rsidRPr="005A6D76">
        <w:rPr>
          <w:rFonts w:cs="Arial"/>
        </w:rPr>
        <w:t>NDIS services</w:t>
      </w:r>
    </w:p>
    <w:p w14:paraId="2F2C57E6" w14:textId="77777777" w:rsidR="00F23F43" w:rsidRPr="005A6D76" w:rsidRDefault="00F23F43" w:rsidP="00D872C9">
      <w:pPr>
        <w:pStyle w:val="ListParagraph"/>
        <w:numPr>
          <w:ilvl w:val="0"/>
          <w:numId w:val="2"/>
        </w:numPr>
        <w:rPr>
          <w:rFonts w:cs="Arial"/>
        </w:rPr>
      </w:pPr>
      <w:r w:rsidRPr="005A6D76">
        <w:rPr>
          <w:rFonts w:cs="Arial"/>
        </w:rPr>
        <w:t>other services in the community.</w:t>
      </w:r>
    </w:p>
    <w:p w14:paraId="2CDFB896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Support coordinators should know what services are in the participant’s local community.</w:t>
      </w:r>
    </w:p>
    <w:p w14:paraId="606E5283" w14:textId="3CAA6C53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They should also help participants find service providers who meet their</w:t>
      </w:r>
      <w:r w:rsidR="005A6D76" w:rsidRPr="005A6D76">
        <w:rPr>
          <w:rFonts w:cs="Arial"/>
        </w:rPr>
        <w:t> </w:t>
      </w:r>
      <w:r w:rsidRPr="005A6D76">
        <w:rPr>
          <w:rFonts w:cs="Arial"/>
        </w:rPr>
        <w:t>needs.</w:t>
      </w:r>
    </w:p>
    <w:p w14:paraId="205FB29C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But support coordinators must think about when:</w:t>
      </w:r>
    </w:p>
    <w:p w14:paraId="1253BE13" w14:textId="77777777" w:rsidR="00F23F43" w:rsidRPr="005A6D76" w:rsidRDefault="00F23F43" w:rsidP="00D872C9">
      <w:pPr>
        <w:pStyle w:val="ListParagraph"/>
        <w:numPr>
          <w:ilvl w:val="0"/>
          <w:numId w:val="2"/>
        </w:numPr>
        <w:rPr>
          <w:rFonts w:cs="Arial"/>
        </w:rPr>
      </w:pPr>
      <w:r w:rsidRPr="005A6D76">
        <w:rPr>
          <w:rFonts w:cs="Arial"/>
        </w:rPr>
        <w:t>they should help a participant to speak up</w:t>
      </w:r>
    </w:p>
    <w:p w14:paraId="31AFA99B" w14:textId="77777777" w:rsidR="00F23F43" w:rsidRPr="005A6D76" w:rsidRDefault="00F23F43" w:rsidP="00D872C9">
      <w:pPr>
        <w:pStyle w:val="ListParagraph"/>
        <w:numPr>
          <w:ilvl w:val="0"/>
          <w:numId w:val="2"/>
        </w:numPr>
        <w:rPr>
          <w:rFonts w:cs="Arial"/>
        </w:rPr>
      </w:pPr>
      <w:r w:rsidRPr="005A6D76">
        <w:rPr>
          <w:rFonts w:cs="Arial"/>
        </w:rPr>
        <w:t>an advocate should help.</w:t>
      </w:r>
    </w:p>
    <w:p w14:paraId="1C635224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This might include helping a participant find an advocate.</w:t>
      </w:r>
    </w:p>
    <w:p w14:paraId="6EDCED16" w14:textId="77777777" w:rsidR="00F23F43" w:rsidRPr="005A6D76" w:rsidRDefault="00F23F43" w:rsidP="00F23F43">
      <w:pPr>
        <w:pStyle w:val="Heading3"/>
        <w:spacing w:before="240" w:after="240"/>
        <w:rPr>
          <w:rFonts w:cs="Arial"/>
        </w:rPr>
      </w:pPr>
      <w:r w:rsidRPr="005A6D76">
        <w:rPr>
          <w:rFonts w:cs="Arial"/>
        </w:rPr>
        <w:lastRenderedPageBreak/>
        <w:t>Helping participants learn new skills</w:t>
      </w:r>
    </w:p>
    <w:p w14:paraId="6A9B220E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Support coordinators should help participants learn new skills.</w:t>
      </w:r>
    </w:p>
    <w:p w14:paraId="445A7046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This includes learning more about:</w:t>
      </w:r>
    </w:p>
    <w:p w14:paraId="6A2208BE" w14:textId="77777777" w:rsidR="00F23F43" w:rsidRPr="005A6D76" w:rsidRDefault="00F23F43" w:rsidP="00D872C9">
      <w:pPr>
        <w:pStyle w:val="ListParagraph"/>
        <w:numPr>
          <w:ilvl w:val="0"/>
          <w:numId w:val="2"/>
        </w:numPr>
        <w:rPr>
          <w:rFonts w:cs="Arial"/>
        </w:rPr>
      </w:pPr>
      <w:r w:rsidRPr="005A6D76">
        <w:rPr>
          <w:rFonts w:cs="Arial"/>
        </w:rPr>
        <w:t>their plan</w:t>
      </w:r>
    </w:p>
    <w:p w14:paraId="0CEAE930" w14:textId="77777777" w:rsidR="00F23F43" w:rsidRPr="005A6D76" w:rsidRDefault="00F23F43" w:rsidP="00D872C9">
      <w:pPr>
        <w:pStyle w:val="ListParagraph"/>
        <w:numPr>
          <w:ilvl w:val="0"/>
          <w:numId w:val="2"/>
        </w:numPr>
        <w:rPr>
          <w:rFonts w:cs="Arial"/>
        </w:rPr>
      </w:pPr>
      <w:r w:rsidRPr="005A6D76">
        <w:rPr>
          <w:rFonts w:cs="Arial"/>
        </w:rPr>
        <w:t>how the NDIS works</w:t>
      </w:r>
    </w:p>
    <w:p w14:paraId="4DBD92EE" w14:textId="77777777" w:rsidR="00F23F43" w:rsidRPr="005A6D76" w:rsidRDefault="00F23F43" w:rsidP="00D872C9">
      <w:pPr>
        <w:pStyle w:val="ListParagraph"/>
        <w:numPr>
          <w:ilvl w:val="0"/>
          <w:numId w:val="2"/>
        </w:numPr>
        <w:rPr>
          <w:rFonts w:cs="Arial"/>
        </w:rPr>
      </w:pPr>
      <w:r w:rsidRPr="005A6D76">
        <w:rPr>
          <w:rFonts w:cs="Arial"/>
        </w:rPr>
        <w:t>how to make their own decisions.</w:t>
      </w:r>
    </w:p>
    <w:p w14:paraId="1DDD7B88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We will share more information to help participants learn more about these parts of the NDIS.</w:t>
      </w:r>
    </w:p>
    <w:p w14:paraId="1E719DA6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The people who support participants can use this information to help them make their own decisions.</w:t>
      </w:r>
    </w:p>
    <w:p w14:paraId="7B833F7E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This includes support coordinators.</w:t>
      </w:r>
    </w:p>
    <w:p w14:paraId="0B5B7AF2" w14:textId="77777777" w:rsidR="00F23F43" w:rsidRPr="005A6D76" w:rsidRDefault="00F23F43" w:rsidP="00D872C9">
      <w:pPr>
        <w:pStyle w:val="Heading3"/>
        <w:spacing w:before="600" w:after="240"/>
        <w:rPr>
          <w:rFonts w:cs="Arial"/>
        </w:rPr>
      </w:pPr>
      <w:r w:rsidRPr="005A6D76">
        <w:rPr>
          <w:rFonts w:cs="Arial"/>
        </w:rPr>
        <w:t>Helping participants choose their own supports</w:t>
      </w:r>
    </w:p>
    <w:p w14:paraId="17ABD65D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Support coordinators should help participants choose their own supports.</w:t>
      </w:r>
    </w:p>
    <w:p w14:paraId="07C1D7C7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 xml:space="preserve">This includes helping participants: </w:t>
      </w:r>
    </w:p>
    <w:p w14:paraId="6777FE05" w14:textId="77777777" w:rsidR="00F23F43" w:rsidRPr="005A6D76" w:rsidRDefault="00F23F43" w:rsidP="00D872C9">
      <w:pPr>
        <w:pStyle w:val="ListParagraph"/>
        <w:numPr>
          <w:ilvl w:val="0"/>
          <w:numId w:val="14"/>
        </w:numPr>
        <w:rPr>
          <w:rFonts w:cs="Arial"/>
        </w:rPr>
      </w:pPr>
      <w:r w:rsidRPr="005A6D76">
        <w:rPr>
          <w:rFonts w:cs="Arial"/>
        </w:rPr>
        <w:t xml:space="preserve">try a mix of supports </w:t>
      </w:r>
    </w:p>
    <w:p w14:paraId="49C55EFD" w14:textId="77777777" w:rsidR="00F23F43" w:rsidRPr="005A6D76" w:rsidRDefault="00F23F43" w:rsidP="00D872C9">
      <w:pPr>
        <w:pStyle w:val="ListParagraph"/>
        <w:numPr>
          <w:ilvl w:val="0"/>
          <w:numId w:val="14"/>
        </w:numPr>
        <w:rPr>
          <w:rFonts w:cs="Arial"/>
        </w:rPr>
      </w:pPr>
      <w:r w:rsidRPr="005A6D76">
        <w:rPr>
          <w:rFonts w:cs="Arial"/>
        </w:rPr>
        <w:t>work out what is best for them</w:t>
      </w:r>
    </w:p>
    <w:p w14:paraId="485F799A" w14:textId="77777777" w:rsidR="00F23F43" w:rsidRPr="005A6D76" w:rsidRDefault="00F23F43" w:rsidP="00D872C9">
      <w:pPr>
        <w:pStyle w:val="ListParagraph"/>
        <w:numPr>
          <w:ilvl w:val="0"/>
          <w:numId w:val="14"/>
        </w:numPr>
        <w:rPr>
          <w:rFonts w:cs="Arial"/>
        </w:rPr>
      </w:pPr>
      <w:r w:rsidRPr="005A6D76">
        <w:rPr>
          <w:rFonts w:cs="Arial"/>
        </w:rPr>
        <w:t>work out when they want to get those supports</w:t>
      </w:r>
    </w:p>
    <w:p w14:paraId="658B29D7" w14:textId="77777777" w:rsidR="00F23F43" w:rsidRPr="005A6D76" w:rsidRDefault="00F23F43" w:rsidP="00D872C9">
      <w:pPr>
        <w:pStyle w:val="ListParagraph"/>
        <w:numPr>
          <w:ilvl w:val="0"/>
          <w:numId w:val="14"/>
        </w:numPr>
        <w:rPr>
          <w:rFonts w:cs="Arial"/>
        </w:rPr>
      </w:pPr>
      <w:r w:rsidRPr="005A6D76">
        <w:rPr>
          <w:rFonts w:cs="Arial"/>
        </w:rPr>
        <w:t xml:space="preserve">with </w:t>
      </w:r>
      <w:r w:rsidRPr="005A6D76">
        <w:rPr>
          <w:rStyle w:val="Strong"/>
          <w:rFonts w:ascii="Arial" w:hAnsi="Arial" w:cs="Arial"/>
        </w:rPr>
        <w:t>service agreements</w:t>
      </w:r>
      <w:r w:rsidRPr="005A6D76">
        <w:rPr>
          <w:rFonts w:cs="Arial"/>
        </w:rPr>
        <w:t>.</w:t>
      </w:r>
    </w:p>
    <w:p w14:paraId="3DA94507" w14:textId="54456476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A service agreement is a written plan between you and your service</w:t>
      </w:r>
      <w:r w:rsidR="005A6D76" w:rsidRPr="005A6D76">
        <w:rPr>
          <w:rFonts w:cs="Arial"/>
        </w:rPr>
        <w:t> </w:t>
      </w:r>
      <w:r w:rsidRPr="005A6D76">
        <w:rPr>
          <w:rFonts w:cs="Arial"/>
        </w:rPr>
        <w:t xml:space="preserve">provider. </w:t>
      </w:r>
    </w:p>
    <w:p w14:paraId="5DF5E752" w14:textId="77777777" w:rsidR="00F23F43" w:rsidRPr="005A6D76" w:rsidRDefault="00F23F43" w:rsidP="00D872C9">
      <w:pPr>
        <w:spacing w:before="480" w:after="240"/>
        <w:rPr>
          <w:rFonts w:cs="Arial"/>
        </w:rPr>
      </w:pPr>
      <w:r w:rsidRPr="005A6D76">
        <w:rPr>
          <w:rFonts w:cs="Arial"/>
        </w:rPr>
        <w:lastRenderedPageBreak/>
        <w:t>It explains:</w:t>
      </w:r>
    </w:p>
    <w:p w14:paraId="3DB8251B" w14:textId="77777777" w:rsidR="00F23F43" w:rsidRPr="005A6D76" w:rsidRDefault="00F23F43" w:rsidP="00D872C9">
      <w:pPr>
        <w:pStyle w:val="ListParagraph"/>
        <w:numPr>
          <w:ilvl w:val="0"/>
          <w:numId w:val="13"/>
        </w:numPr>
        <w:rPr>
          <w:rFonts w:cs="Arial"/>
        </w:rPr>
      </w:pPr>
      <w:r w:rsidRPr="005A6D76">
        <w:rPr>
          <w:rFonts w:cs="Arial"/>
        </w:rPr>
        <w:t>what supports you will use</w:t>
      </w:r>
    </w:p>
    <w:p w14:paraId="5C74615C" w14:textId="77777777" w:rsidR="00F23F43" w:rsidRPr="005A6D76" w:rsidRDefault="00F23F43" w:rsidP="00D872C9">
      <w:pPr>
        <w:pStyle w:val="ListParagraph"/>
        <w:numPr>
          <w:ilvl w:val="0"/>
          <w:numId w:val="13"/>
        </w:numPr>
        <w:rPr>
          <w:rFonts w:cs="Arial"/>
        </w:rPr>
      </w:pPr>
      <w:r w:rsidRPr="005A6D76">
        <w:rPr>
          <w:rFonts w:cs="Arial"/>
        </w:rPr>
        <w:t>how your service provider will give you those supports</w:t>
      </w:r>
    </w:p>
    <w:p w14:paraId="77C7FD7B" w14:textId="77777777" w:rsidR="00F23F43" w:rsidRPr="005A6D76" w:rsidRDefault="00F23F43" w:rsidP="00D872C9">
      <w:pPr>
        <w:pStyle w:val="ListParagraph"/>
        <w:numPr>
          <w:ilvl w:val="0"/>
          <w:numId w:val="13"/>
        </w:numPr>
        <w:rPr>
          <w:rFonts w:cs="Arial"/>
        </w:rPr>
      </w:pPr>
      <w:r w:rsidRPr="005A6D76">
        <w:rPr>
          <w:rFonts w:cs="Arial"/>
        </w:rPr>
        <w:t>how much the supports cost.</w:t>
      </w:r>
    </w:p>
    <w:p w14:paraId="5B60DAC9" w14:textId="77777777" w:rsidR="00F23F43" w:rsidRPr="005A6D76" w:rsidRDefault="00F23F43" w:rsidP="00D872C9">
      <w:pPr>
        <w:pStyle w:val="Heading3"/>
        <w:spacing w:before="600" w:after="240"/>
        <w:rPr>
          <w:rFonts w:cs="Arial"/>
        </w:rPr>
      </w:pPr>
      <w:r w:rsidRPr="005A6D76">
        <w:rPr>
          <w:rFonts w:cs="Arial"/>
        </w:rPr>
        <w:t>Helping participants manage their funding</w:t>
      </w:r>
    </w:p>
    <w:p w14:paraId="243C7F42" w14:textId="0048ABB6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Support coordinators should help participants make the most of their</w:t>
      </w:r>
      <w:r w:rsidR="005A6D76" w:rsidRPr="005A6D76">
        <w:rPr>
          <w:rFonts w:cs="Arial"/>
        </w:rPr>
        <w:t> </w:t>
      </w:r>
      <w:r w:rsidRPr="005A6D76">
        <w:rPr>
          <w:rFonts w:cs="Arial"/>
        </w:rPr>
        <w:t>funding.</w:t>
      </w:r>
    </w:p>
    <w:p w14:paraId="2DDFA4B5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This includes helping participants make sure:</w:t>
      </w:r>
    </w:p>
    <w:p w14:paraId="6159B3C6" w14:textId="77777777" w:rsidR="00F23F43" w:rsidRPr="005A6D76" w:rsidRDefault="00F23F43" w:rsidP="00D872C9">
      <w:pPr>
        <w:pStyle w:val="ListParagraph"/>
        <w:numPr>
          <w:ilvl w:val="0"/>
          <w:numId w:val="15"/>
        </w:numPr>
        <w:rPr>
          <w:rFonts w:cs="Arial"/>
        </w:rPr>
      </w:pPr>
      <w:r w:rsidRPr="005A6D76">
        <w:rPr>
          <w:rFonts w:cs="Arial"/>
        </w:rPr>
        <w:t>they have enough funding</w:t>
      </w:r>
    </w:p>
    <w:p w14:paraId="7FB2AA71" w14:textId="77777777" w:rsidR="00F23F43" w:rsidRPr="005A6D76" w:rsidRDefault="00F23F43" w:rsidP="00D872C9">
      <w:pPr>
        <w:pStyle w:val="ListParagraph"/>
        <w:numPr>
          <w:ilvl w:val="0"/>
          <w:numId w:val="15"/>
        </w:numPr>
        <w:rPr>
          <w:rFonts w:cs="Arial"/>
        </w:rPr>
      </w:pPr>
      <w:r w:rsidRPr="005A6D76">
        <w:rPr>
          <w:rFonts w:cs="Arial"/>
        </w:rPr>
        <w:t>they’re using the right supports for them.</w:t>
      </w:r>
    </w:p>
    <w:p w14:paraId="6568314F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Support coordinators should talk to participants about:</w:t>
      </w:r>
    </w:p>
    <w:p w14:paraId="3A7F22EA" w14:textId="77777777" w:rsidR="00F23F43" w:rsidRPr="005A6D76" w:rsidRDefault="00F23F43" w:rsidP="00D872C9">
      <w:pPr>
        <w:pStyle w:val="ListParagraph"/>
        <w:numPr>
          <w:ilvl w:val="0"/>
          <w:numId w:val="12"/>
        </w:numPr>
        <w:rPr>
          <w:rFonts w:cs="Arial"/>
        </w:rPr>
      </w:pPr>
      <w:r w:rsidRPr="005A6D76">
        <w:rPr>
          <w:rFonts w:cs="Arial"/>
        </w:rPr>
        <w:t>what they need</w:t>
      </w:r>
    </w:p>
    <w:p w14:paraId="3D714AB5" w14:textId="77777777" w:rsidR="00F23F43" w:rsidRPr="005A6D76" w:rsidRDefault="00F23F43" w:rsidP="00D872C9">
      <w:pPr>
        <w:pStyle w:val="ListParagraph"/>
        <w:numPr>
          <w:ilvl w:val="0"/>
          <w:numId w:val="12"/>
        </w:numPr>
        <w:rPr>
          <w:rFonts w:cs="Arial"/>
        </w:rPr>
      </w:pPr>
      <w:r w:rsidRPr="005A6D76">
        <w:rPr>
          <w:rFonts w:cs="Arial"/>
        </w:rPr>
        <w:t>their goals</w:t>
      </w:r>
    </w:p>
    <w:p w14:paraId="7DB01959" w14:textId="77777777" w:rsidR="00F23F43" w:rsidRPr="005A6D76" w:rsidRDefault="00F23F43" w:rsidP="00D872C9">
      <w:pPr>
        <w:pStyle w:val="ListParagraph"/>
        <w:numPr>
          <w:ilvl w:val="0"/>
          <w:numId w:val="12"/>
        </w:numPr>
        <w:rPr>
          <w:rFonts w:cs="Arial"/>
        </w:rPr>
      </w:pPr>
      <w:r w:rsidRPr="005A6D76">
        <w:rPr>
          <w:rFonts w:cs="Arial"/>
        </w:rPr>
        <w:t>what</w:t>
      </w:r>
      <w:r w:rsidRPr="005A6D76" w:rsidDel="003E6721">
        <w:rPr>
          <w:rFonts w:cs="Arial"/>
        </w:rPr>
        <w:t xml:space="preserve"> </w:t>
      </w:r>
      <w:r w:rsidRPr="005A6D76">
        <w:rPr>
          <w:rFonts w:cs="Arial"/>
        </w:rPr>
        <w:t>changes in their lives.</w:t>
      </w:r>
    </w:p>
    <w:p w14:paraId="10BAF70F" w14:textId="77777777" w:rsidR="00F23F43" w:rsidRPr="005A6D76" w:rsidRDefault="00F23F43" w:rsidP="00F23F43">
      <w:pPr>
        <w:spacing w:before="240" w:after="240"/>
        <w:rPr>
          <w:rFonts w:cs="Arial"/>
          <w:b/>
          <w:bCs/>
          <w:color w:val="6B2976"/>
          <w:sz w:val="40"/>
          <w:szCs w:val="26"/>
          <w:lang w:val="x-none" w:eastAsia="x-none"/>
        </w:rPr>
      </w:pPr>
      <w:r w:rsidRPr="005A6D76">
        <w:rPr>
          <w:rFonts w:cs="Arial"/>
        </w:rPr>
        <w:br w:type="page"/>
      </w:r>
    </w:p>
    <w:p w14:paraId="6FA4B783" w14:textId="77777777" w:rsidR="00F23F43" w:rsidRPr="005A6D76" w:rsidRDefault="00F23F43" w:rsidP="00F23F43">
      <w:pPr>
        <w:pStyle w:val="Heading2"/>
        <w:spacing w:before="240" w:after="240"/>
        <w:rPr>
          <w:rFonts w:cs="Arial"/>
        </w:rPr>
      </w:pPr>
      <w:bookmarkStart w:id="108" w:name="_Toc88815255"/>
      <w:r w:rsidRPr="005A6D76">
        <w:rPr>
          <w:rFonts w:cs="Arial"/>
        </w:rPr>
        <w:lastRenderedPageBreak/>
        <w:t>Keeping participants safe</w:t>
      </w:r>
      <w:bookmarkEnd w:id="108"/>
    </w:p>
    <w:p w14:paraId="646CD869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Everyone who provides services as part of the NDIS must keep participants safe.</w:t>
      </w:r>
    </w:p>
    <w:p w14:paraId="14B673A3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This includes service providers, such as support coordinators.</w:t>
      </w:r>
    </w:p>
    <w:p w14:paraId="3F6B4D60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It also includes support workers.</w:t>
      </w:r>
    </w:p>
    <w:p w14:paraId="75555BEB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 xml:space="preserve">They must follow the NDIS </w:t>
      </w:r>
      <w:r w:rsidRPr="005A6D76">
        <w:rPr>
          <w:rStyle w:val="Strong"/>
          <w:rFonts w:ascii="Arial" w:hAnsi="Arial" w:cs="Arial"/>
        </w:rPr>
        <w:t>Code of Conduct</w:t>
      </w:r>
      <w:r w:rsidRPr="005A6D76">
        <w:rPr>
          <w:rFonts w:cs="Arial"/>
        </w:rPr>
        <w:t>.</w:t>
      </w:r>
    </w:p>
    <w:p w14:paraId="66B42BD2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We call it the NDIS Code.</w:t>
      </w:r>
    </w:p>
    <w:p w14:paraId="4FFB9211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A Code of Conduct is a list of rules about how people should behave.</w:t>
      </w:r>
    </w:p>
    <w:p w14:paraId="2E135B63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 xml:space="preserve">The NDIS Code says they must tell the right person if they think a service is not: </w:t>
      </w:r>
    </w:p>
    <w:p w14:paraId="37A5A03C" w14:textId="77777777" w:rsidR="00F23F43" w:rsidRPr="005A6D76" w:rsidRDefault="00F23F43" w:rsidP="00D872C9">
      <w:pPr>
        <w:pStyle w:val="ListParagraph"/>
        <w:numPr>
          <w:ilvl w:val="0"/>
          <w:numId w:val="6"/>
        </w:numPr>
        <w:rPr>
          <w:rFonts w:cs="Arial"/>
        </w:rPr>
      </w:pPr>
      <w:r w:rsidRPr="005A6D76">
        <w:rPr>
          <w:rFonts w:cs="Arial"/>
        </w:rPr>
        <w:t xml:space="preserve">safe </w:t>
      </w:r>
    </w:p>
    <w:p w14:paraId="6800F6C6" w14:textId="77777777" w:rsidR="00F23F43" w:rsidRPr="005A6D76" w:rsidRDefault="00F23F43" w:rsidP="00D872C9">
      <w:pPr>
        <w:pStyle w:val="ListParagraph"/>
        <w:numPr>
          <w:ilvl w:val="0"/>
          <w:numId w:val="6"/>
        </w:numPr>
        <w:rPr>
          <w:rFonts w:cs="Arial"/>
        </w:rPr>
      </w:pPr>
      <w:r w:rsidRPr="005A6D76">
        <w:rPr>
          <w:rFonts w:cs="Arial"/>
        </w:rPr>
        <w:t>working well.</w:t>
      </w:r>
    </w:p>
    <w:p w14:paraId="32DC212D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Participants must be kept safe from:</w:t>
      </w:r>
    </w:p>
    <w:p w14:paraId="6CC13AED" w14:textId="77777777" w:rsidR="00F23F43" w:rsidRPr="005A6D76" w:rsidRDefault="00F23F43" w:rsidP="00D872C9">
      <w:pPr>
        <w:pStyle w:val="ListParagraph"/>
        <w:numPr>
          <w:ilvl w:val="0"/>
          <w:numId w:val="8"/>
        </w:numPr>
        <w:rPr>
          <w:rFonts w:cs="Arial"/>
        </w:rPr>
      </w:pPr>
      <w:r w:rsidRPr="005A6D76">
        <w:rPr>
          <w:rFonts w:cs="Arial"/>
        </w:rPr>
        <w:t>violence – when someone hurts you physically</w:t>
      </w:r>
    </w:p>
    <w:p w14:paraId="7D2CE3EE" w14:textId="77777777" w:rsidR="00F23F43" w:rsidRPr="005A6D76" w:rsidRDefault="00F23F43" w:rsidP="00D872C9">
      <w:pPr>
        <w:pStyle w:val="ListParagraph"/>
        <w:numPr>
          <w:ilvl w:val="0"/>
          <w:numId w:val="8"/>
        </w:numPr>
        <w:rPr>
          <w:rFonts w:cs="Arial"/>
        </w:rPr>
      </w:pPr>
      <w:r w:rsidRPr="005A6D76">
        <w:rPr>
          <w:rFonts w:cs="Arial"/>
        </w:rPr>
        <w:t>abuse – when someone treats you badly</w:t>
      </w:r>
    </w:p>
    <w:p w14:paraId="7E8EE0F2" w14:textId="77777777" w:rsidR="00F23F43" w:rsidRPr="005A6D76" w:rsidRDefault="00F23F43" w:rsidP="00D872C9">
      <w:pPr>
        <w:pStyle w:val="ListParagraph"/>
        <w:numPr>
          <w:ilvl w:val="0"/>
          <w:numId w:val="8"/>
        </w:numPr>
        <w:rPr>
          <w:rFonts w:cs="Arial"/>
        </w:rPr>
      </w:pPr>
      <w:r w:rsidRPr="005A6D76">
        <w:rPr>
          <w:rFonts w:cs="Arial"/>
        </w:rPr>
        <w:t>neglect – when someone is not helping you the way they are supposed to help you</w:t>
      </w:r>
    </w:p>
    <w:p w14:paraId="45B103D1" w14:textId="77777777" w:rsidR="00F23F43" w:rsidRPr="005A6D76" w:rsidRDefault="00F23F43" w:rsidP="00D872C9">
      <w:pPr>
        <w:pStyle w:val="ListParagraph"/>
        <w:numPr>
          <w:ilvl w:val="0"/>
          <w:numId w:val="8"/>
        </w:numPr>
        <w:rPr>
          <w:rFonts w:cs="Arial"/>
        </w:rPr>
      </w:pPr>
      <w:r w:rsidRPr="005A6D76">
        <w:rPr>
          <w:rFonts w:cs="Arial"/>
        </w:rPr>
        <w:t>exploitation – when someone takes advantage of you.</w:t>
      </w:r>
    </w:p>
    <w:p w14:paraId="2A7CE563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This includes:</w:t>
      </w:r>
    </w:p>
    <w:p w14:paraId="1478E12E" w14:textId="77777777" w:rsidR="00F23F43" w:rsidRPr="005A6D76" w:rsidRDefault="00F23F43" w:rsidP="00D872C9">
      <w:pPr>
        <w:pStyle w:val="ListParagraph"/>
        <w:numPr>
          <w:ilvl w:val="0"/>
          <w:numId w:val="7"/>
        </w:numPr>
        <w:rPr>
          <w:rFonts w:cs="Arial"/>
        </w:rPr>
      </w:pPr>
      <w:r w:rsidRPr="005A6D76">
        <w:rPr>
          <w:rFonts w:cs="Arial"/>
        </w:rPr>
        <w:t>trying to stop it before it happens</w:t>
      </w:r>
    </w:p>
    <w:p w14:paraId="7C636FDC" w14:textId="77777777" w:rsidR="00F23F43" w:rsidRPr="005A6D76" w:rsidRDefault="00F23F43" w:rsidP="00D872C9">
      <w:pPr>
        <w:pStyle w:val="ListParagraph"/>
        <w:numPr>
          <w:ilvl w:val="0"/>
          <w:numId w:val="7"/>
        </w:numPr>
        <w:rPr>
          <w:rFonts w:cs="Arial"/>
        </w:rPr>
      </w:pPr>
      <w:r w:rsidRPr="005A6D76">
        <w:rPr>
          <w:rFonts w:cs="Arial"/>
        </w:rPr>
        <w:t>telling the right person if it does happen.</w:t>
      </w:r>
    </w:p>
    <w:p w14:paraId="2E7220CA" w14:textId="77777777" w:rsidR="00F23F43" w:rsidRPr="005A6D76" w:rsidRDefault="00F23F43" w:rsidP="00D872C9">
      <w:pPr>
        <w:rPr>
          <w:rFonts w:cs="Arial"/>
        </w:rPr>
      </w:pPr>
      <w:r w:rsidRPr="005A6D76">
        <w:rPr>
          <w:rFonts w:cs="Arial"/>
        </w:rPr>
        <w:lastRenderedPageBreak/>
        <w:t>They must respect each participant’s:</w:t>
      </w:r>
    </w:p>
    <w:p w14:paraId="6B60AD76" w14:textId="77777777" w:rsidR="00F23F43" w:rsidRPr="005A6D76" w:rsidRDefault="00F23F43" w:rsidP="00D872C9">
      <w:pPr>
        <w:pStyle w:val="ListParagraph"/>
        <w:numPr>
          <w:ilvl w:val="0"/>
          <w:numId w:val="5"/>
        </w:numPr>
        <w:spacing w:before="120" w:after="120"/>
        <w:rPr>
          <w:rFonts w:cs="Arial"/>
        </w:rPr>
      </w:pPr>
      <w:r w:rsidRPr="005A6D76">
        <w:rPr>
          <w:rFonts w:cs="Arial"/>
        </w:rPr>
        <w:t>choices</w:t>
      </w:r>
    </w:p>
    <w:p w14:paraId="76EB7E07" w14:textId="77777777" w:rsidR="00F23F43" w:rsidRPr="005A6D76" w:rsidRDefault="00F23F43" w:rsidP="00D872C9">
      <w:pPr>
        <w:pStyle w:val="ListParagraph"/>
        <w:numPr>
          <w:ilvl w:val="0"/>
          <w:numId w:val="5"/>
        </w:numPr>
        <w:spacing w:before="120" w:after="120"/>
        <w:rPr>
          <w:rFonts w:cs="Arial"/>
        </w:rPr>
      </w:pPr>
      <w:r w:rsidRPr="005A6D76">
        <w:rPr>
          <w:rFonts w:cs="Arial"/>
        </w:rPr>
        <w:t>privacy.</w:t>
      </w:r>
    </w:p>
    <w:p w14:paraId="3ECD1F9B" w14:textId="77777777" w:rsidR="00F23F43" w:rsidRPr="005A6D76" w:rsidRDefault="00F23F43" w:rsidP="00D872C9">
      <w:pPr>
        <w:spacing w:before="240"/>
        <w:rPr>
          <w:rFonts w:cs="Arial"/>
        </w:rPr>
      </w:pPr>
      <w:r w:rsidRPr="005A6D76">
        <w:rPr>
          <w:rFonts w:cs="Arial"/>
        </w:rPr>
        <w:t xml:space="preserve">They must provide services that: </w:t>
      </w:r>
    </w:p>
    <w:p w14:paraId="5E42428A" w14:textId="77777777" w:rsidR="00F23F43" w:rsidRPr="005A6D76" w:rsidRDefault="00F23F43" w:rsidP="00D872C9">
      <w:pPr>
        <w:pStyle w:val="ListParagraph"/>
        <w:numPr>
          <w:ilvl w:val="0"/>
          <w:numId w:val="5"/>
        </w:numPr>
        <w:spacing w:before="120" w:after="120"/>
        <w:rPr>
          <w:rFonts w:cs="Arial"/>
        </w:rPr>
      </w:pPr>
      <w:r w:rsidRPr="005A6D76">
        <w:rPr>
          <w:rFonts w:cs="Arial"/>
        </w:rPr>
        <w:t xml:space="preserve">are safe </w:t>
      </w:r>
    </w:p>
    <w:p w14:paraId="2EFFA20B" w14:textId="77777777" w:rsidR="00F23F43" w:rsidRPr="005A6D76" w:rsidRDefault="00F23F43" w:rsidP="00D872C9">
      <w:pPr>
        <w:pStyle w:val="ListParagraph"/>
        <w:numPr>
          <w:ilvl w:val="0"/>
          <w:numId w:val="5"/>
        </w:numPr>
        <w:spacing w:before="120" w:after="120"/>
        <w:rPr>
          <w:rFonts w:cs="Arial"/>
        </w:rPr>
      </w:pPr>
      <w:r w:rsidRPr="005A6D76">
        <w:rPr>
          <w:rFonts w:cs="Arial"/>
        </w:rPr>
        <w:t>work well.</w:t>
      </w:r>
    </w:p>
    <w:p w14:paraId="12E67796" w14:textId="77777777" w:rsidR="00F23F43" w:rsidRPr="005A6D76" w:rsidRDefault="00F23F43" w:rsidP="00D872C9">
      <w:pPr>
        <w:spacing w:before="240"/>
        <w:rPr>
          <w:rFonts w:cs="Arial"/>
        </w:rPr>
      </w:pPr>
      <w:r w:rsidRPr="005A6D76">
        <w:rPr>
          <w:rFonts w:cs="Arial"/>
        </w:rPr>
        <w:t xml:space="preserve">They must: </w:t>
      </w:r>
    </w:p>
    <w:p w14:paraId="2E866440" w14:textId="77777777" w:rsidR="00F23F43" w:rsidRPr="005A6D76" w:rsidRDefault="00F23F43" w:rsidP="00D872C9">
      <w:pPr>
        <w:pStyle w:val="ListParagraph"/>
        <w:numPr>
          <w:ilvl w:val="0"/>
          <w:numId w:val="9"/>
        </w:numPr>
        <w:spacing w:before="120" w:after="120"/>
        <w:rPr>
          <w:rFonts w:cs="Arial"/>
        </w:rPr>
      </w:pPr>
      <w:r w:rsidRPr="005A6D76">
        <w:rPr>
          <w:rFonts w:cs="Arial"/>
        </w:rPr>
        <w:t>be honest</w:t>
      </w:r>
    </w:p>
    <w:p w14:paraId="74C0ABE9" w14:textId="77777777" w:rsidR="00F23F43" w:rsidRPr="005A6D76" w:rsidRDefault="00F23F43" w:rsidP="00D872C9">
      <w:pPr>
        <w:pStyle w:val="ListParagraph"/>
        <w:numPr>
          <w:ilvl w:val="0"/>
          <w:numId w:val="9"/>
        </w:numPr>
        <w:spacing w:before="120" w:after="120"/>
        <w:rPr>
          <w:rFonts w:cs="Arial"/>
        </w:rPr>
      </w:pPr>
      <w:r w:rsidRPr="005A6D76">
        <w:rPr>
          <w:rFonts w:cs="Arial"/>
        </w:rPr>
        <w:t>do the right thing.</w:t>
      </w:r>
    </w:p>
    <w:p w14:paraId="156F4BD3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You can find the NDIS Code on the NDIS Quality and Safeguards Commission website.</w:t>
      </w:r>
    </w:p>
    <w:p w14:paraId="69BC88A9" w14:textId="5DD427C2" w:rsidR="00F23F43" w:rsidRPr="005A6D76" w:rsidRDefault="00744468" w:rsidP="00F23F43">
      <w:pPr>
        <w:spacing w:before="240" w:after="240"/>
        <w:rPr>
          <w:rFonts w:cs="Arial"/>
        </w:rPr>
      </w:pPr>
      <w:hyperlink r:id="rId10" w:history="1">
        <w:r w:rsidR="005A6D76" w:rsidRPr="005A6D76">
          <w:rPr>
            <w:rStyle w:val="Hyperlink"/>
            <w:rFonts w:ascii="Arial" w:hAnsi="Arial" w:cs="Arial"/>
          </w:rPr>
          <w:t>www.ndiscommission.gov.au/providers/ndis-code-conduct</w:t>
        </w:r>
      </w:hyperlink>
      <w:r w:rsidR="00F23F43" w:rsidRPr="005A6D76">
        <w:rPr>
          <w:rFonts w:cs="Arial"/>
        </w:rPr>
        <w:t xml:space="preserve"> </w:t>
      </w:r>
    </w:p>
    <w:p w14:paraId="0CA6F954" w14:textId="77777777" w:rsidR="00F23F43" w:rsidRPr="005A6D76" w:rsidRDefault="00F23F43" w:rsidP="00D872C9">
      <w:pPr>
        <w:pStyle w:val="Heading3"/>
        <w:spacing w:before="600" w:after="240"/>
        <w:rPr>
          <w:rFonts w:cs="Arial"/>
        </w:rPr>
      </w:pPr>
      <w:r w:rsidRPr="005A6D76">
        <w:rPr>
          <w:rFonts w:cs="Arial"/>
        </w:rPr>
        <w:t>What can support coordinators do?</w:t>
      </w:r>
    </w:p>
    <w:p w14:paraId="4A179031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Support coordinators know a lot about the supports and services participants use.</w:t>
      </w:r>
    </w:p>
    <w:p w14:paraId="71830E67" w14:textId="1BF21F79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They might find out about problems that affect a participant before anyone</w:t>
      </w:r>
      <w:r w:rsidR="005A6D76" w:rsidRPr="005A6D76">
        <w:rPr>
          <w:rFonts w:cs="Arial"/>
        </w:rPr>
        <w:t> </w:t>
      </w:r>
      <w:r w:rsidRPr="005A6D76">
        <w:rPr>
          <w:rFonts w:cs="Arial"/>
        </w:rPr>
        <w:t>else.</w:t>
      </w:r>
    </w:p>
    <w:p w14:paraId="00AD70D3" w14:textId="5F5BC46C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This means support coordinators are important for keeping participants</w:t>
      </w:r>
      <w:r w:rsidR="005A6D76" w:rsidRPr="005A6D76">
        <w:rPr>
          <w:rFonts w:cs="Arial"/>
        </w:rPr>
        <w:t> </w:t>
      </w:r>
      <w:r w:rsidRPr="005A6D76">
        <w:rPr>
          <w:rFonts w:cs="Arial"/>
        </w:rPr>
        <w:t>safe.</w:t>
      </w:r>
    </w:p>
    <w:p w14:paraId="2F014285" w14:textId="1F5F4BD1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Support coordinators should support participants to speak up about any</w:t>
      </w:r>
      <w:r w:rsidR="005A6D76" w:rsidRPr="005A6D76">
        <w:rPr>
          <w:rFonts w:cs="Arial"/>
        </w:rPr>
        <w:t> </w:t>
      </w:r>
      <w:r w:rsidRPr="005A6D76">
        <w:rPr>
          <w:rFonts w:cs="Arial"/>
        </w:rPr>
        <w:t>problems.</w:t>
      </w:r>
    </w:p>
    <w:p w14:paraId="66D4009A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They can also tell someone about the problem if they need to.</w:t>
      </w:r>
    </w:p>
    <w:p w14:paraId="5067E5DE" w14:textId="77777777" w:rsidR="00F23F43" w:rsidRPr="005A6D76" w:rsidRDefault="00F23F43" w:rsidP="00F23F43">
      <w:pPr>
        <w:pStyle w:val="Heading2"/>
        <w:spacing w:before="240" w:after="240"/>
        <w:rPr>
          <w:rFonts w:cs="Arial"/>
        </w:rPr>
      </w:pPr>
      <w:bookmarkStart w:id="109" w:name="_Toc88815256"/>
      <w:r w:rsidRPr="005A6D76">
        <w:rPr>
          <w:rFonts w:cs="Arial"/>
          <w:lang w:val="en-US"/>
        </w:rPr>
        <w:lastRenderedPageBreak/>
        <w:t>What will we do next?</w:t>
      </w:r>
      <w:bookmarkEnd w:id="109"/>
    </w:p>
    <w:p w14:paraId="0E4A2459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We want to help make support coordination better.</w:t>
      </w:r>
    </w:p>
    <w:p w14:paraId="22EC526C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 xml:space="preserve">This includes: </w:t>
      </w:r>
    </w:p>
    <w:p w14:paraId="54FA1DBB" w14:textId="77777777" w:rsidR="00F23F43" w:rsidRPr="005A6D76" w:rsidRDefault="00F23F43" w:rsidP="00D872C9">
      <w:pPr>
        <w:pStyle w:val="ListParagraph"/>
        <w:numPr>
          <w:ilvl w:val="0"/>
          <w:numId w:val="2"/>
        </w:numPr>
        <w:rPr>
          <w:rFonts w:cs="Arial"/>
        </w:rPr>
      </w:pPr>
      <w:r w:rsidRPr="005A6D76">
        <w:rPr>
          <w:rFonts w:cs="Arial"/>
        </w:rPr>
        <w:t>how it helps participants</w:t>
      </w:r>
    </w:p>
    <w:p w14:paraId="0D65BFEA" w14:textId="77777777" w:rsidR="00F23F43" w:rsidRPr="005A6D76" w:rsidRDefault="00F23F43" w:rsidP="00D872C9">
      <w:pPr>
        <w:pStyle w:val="ListParagraph"/>
        <w:numPr>
          <w:ilvl w:val="0"/>
          <w:numId w:val="2"/>
        </w:numPr>
        <w:rPr>
          <w:rFonts w:cs="Arial"/>
        </w:rPr>
      </w:pPr>
      <w:r w:rsidRPr="005A6D76">
        <w:rPr>
          <w:rFonts w:cs="Arial"/>
        </w:rPr>
        <w:t>what participants get from support coordination.</w:t>
      </w:r>
    </w:p>
    <w:p w14:paraId="37F8C064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We want support coordinators to offer good services.</w:t>
      </w:r>
    </w:p>
    <w:p w14:paraId="6BACDC31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We want to help support coordinators offer good services.</w:t>
      </w:r>
    </w:p>
    <w:p w14:paraId="3FCE9857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We want</w:t>
      </w:r>
      <w:r w:rsidRPr="005A6D76" w:rsidDel="003E6721">
        <w:rPr>
          <w:rFonts w:cs="Arial"/>
        </w:rPr>
        <w:t xml:space="preserve"> </w:t>
      </w:r>
      <w:r w:rsidRPr="005A6D76">
        <w:rPr>
          <w:rFonts w:cs="Arial"/>
        </w:rPr>
        <w:t>to give support coordinators more information to help them know what they should do.</w:t>
      </w:r>
    </w:p>
    <w:p w14:paraId="521D9C2A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 xml:space="preserve">We want to help support coordinators learn new skills. </w:t>
      </w:r>
    </w:p>
    <w:p w14:paraId="0227FB2C" w14:textId="57264A59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We want to help stop conflicts of interest that make participants feel</w:t>
      </w:r>
      <w:r w:rsidR="005A6D76" w:rsidRPr="005A6D76">
        <w:rPr>
          <w:rFonts w:cs="Arial"/>
        </w:rPr>
        <w:t> </w:t>
      </w:r>
      <w:r w:rsidRPr="005A6D76">
        <w:rPr>
          <w:rFonts w:cs="Arial"/>
        </w:rPr>
        <w:t>unsafe.</w:t>
      </w:r>
    </w:p>
    <w:p w14:paraId="480A1D25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We can do this if we understand how:</w:t>
      </w:r>
    </w:p>
    <w:p w14:paraId="58659793" w14:textId="77777777" w:rsidR="00F23F43" w:rsidRPr="005A6D76" w:rsidRDefault="00F23F43" w:rsidP="00D872C9">
      <w:pPr>
        <w:pStyle w:val="ListParagraph"/>
        <w:numPr>
          <w:ilvl w:val="0"/>
          <w:numId w:val="3"/>
        </w:numPr>
        <w:rPr>
          <w:rFonts w:cs="Arial"/>
        </w:rPr>
      </w:pPr>
      <w:r w:rsidRPr="005A6D76">
        <w:rPr>
          <w:rFonts w:cs="Arial"/>
        </w:rPr>
        <w:t>conflicts of interest affect participants</w:t>
      </w:r>
    </w:p>
    <w:p w14:paraId="3671BC2B" w14:textId="77777777" w:rsidR="00F23F43" w:rsidRPr="005A6D76" w:rsidRDefault="00F23F43" w:rsidP="00D872C9">
      <w:pPr>
        <w:pStyle w:val="ListParagraph"/>
        <w:numPr>
          <w:ilvl w:val="0"/>
          <w:numId w:val="3"/>
        </w:numPr>
        <w:rPr>
          <w:rFonts w:cs="Arial"/>
        </w:rPr>
      </w:pPr>
      <w:r w:rsidRPr="005A6D76">
        <w:rPr>
          <w:rFonts w:cs="Arial"/>
        </w:rPr>
        <w:t>we can protect participants.</w:t>
      </w:r>
    </w:p>
    <w:p w14:paraId="49587BAB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We want to review how much support coordination costs participants.</w:t>
      </w:r>
    </w:p>
    <w:p w14:paraId="5CF610B3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We want to work together so participants get services that:</w:t>
      </w:r>
    </w:p>
    <w:p w14:paraId="66EB98AA" w14:textId="77777777" w:rsidR="00F23F43" w:rsidRPr="005A6D76" w:rsidRDefault="00F23F43" w:rsidP="00D872C9">
      <w:pPr>
        <w:pStyle w:val="ListParagraph"/>
        <w:numPr>
          <w:ilvl w:val="0"/>
          <w:numId w:val="3"/>
        </w:numPr>
        <w:rPr>
          <w:rFonts w:cs="Arial"/>
        </w:rPr>
      </w:pPr>
      <w:r w:rsidRPr="005A6D76">
        <w:rPr>
          <w:rFonts w:cs="Arial"/>
        </w:rPr>
        <w:t>meet their needs</w:t>
      </w:r>
    </w:p>
    <w:p w14:paraId="774C9256" w14:textId="77777777" w:rsidR="00F23F43" w:rsidRPr="005A6D76" w:rsidRDefault="00F23F43" w:rsidP="00D872C9">
      <w:pPr>
        <w:pStyle w:val="ListParagraph"/>
        <w:numPr>
          <w:ilvl w:val="0"/>
          <w:numId w:val="3"/>
        </w:numPr>
        <w:rPr>
          <w:rFonts w:cs="Arial"/>
        </w:rPr>
      </w:pPr>
      <w:r w:rsidRPr="005A6D76">
        <w:rPr>
          <w:rFonts w:cs="Arial"/>
        </w:rPr>
        <w:t>are good quality.</w:t>
      </w:r>
    </w:p>
    <w:p w14:paraId="3103E5B3" w14:textId="77777777" w:rsidR="00F23F43" w:rsidRPr="005A6D76" w:rsidRDefault="00F23F43" w:rsidP="00F23F43">
      <w:pPr>
        <w:spacing w:before="240" w:after="240"/>
        <w:rPr>
          <w:rFonts w:cs="Arial"/>
          <w:b/>
          <w:bCs/>
          <w:color w:val="6B2976"/>
          <w:sz w:val="40"/>
          <w:szCs w:val="26"/>
          <w:lang w:eastAsia="x-none"/>
        </w:rPr>
      </w:pPr>
      <w:r w:rsidRPr="005A6D76">
        <w:rPr>
          <w:rFonts w:cs="Arial"/>
        </w:rPr>
        <w:br w:type="page"/>
      </w:r>
    </w:p>
    <w:p w14:paraId="79A94046" w14:textId="77777777" w:rsidR="00F23F43" w:rsidRPr="005A6D76" w:rsidRDefault="00F23F43" w:rsidP="00F23F43">
      <w:pPr>
        <w:pStyle w:val="Heading2"/>
        <w:spacing w:before="240" w:after="240"/>
        <w:rPr>
          <w:rFonts w:cs="Arial"/>
          <w:lang w:val="en-AU"/>
        </w:rPr>
      </w:pPr>
      <w:bookmarkStart w:id="110" w:name="_Toc88815257"/>
      <w:bookmarkEnd w:id="103"/>
      <w:bookmarkEnd w:id="104"/>
      <w:bookmarkEnd w:id="105"/>
      <w:bookmarkEnd w:id="106"/>
      <w:r w:rsidRPr="005A6D76">
        <w:rPr>
          <w:rFonts w:cs="Arial"/>
          <w:lang w:val="en-AU"/>
        </w:rPr>
        <w:lastRenderedPageBreak/>
        <w:t>More information</w:t>
      </w:r>
      <w:bookmarkEnd w:id="110"/>
    </w:p>
    <w:p w14:paraId="6D13C5F2" w14:textId="77777777" w:rsidR="00F23F43" w:rsidRPr="005A6D76" w:rsidRDefault="00F23F43" w:rsidP="00F23F43">
      <w:pPr>
        <w:spacing w:before="240" w:after="240"/>
        <w:rPr>
          <w:rStyle w:val="Hyperlink"/>
          <w:rFonts w:ascii="Arial" w:hAnsi="Arial" w:cs="Arial"/>
          <w:b w:val="0"/>
        </w:rPr>
      </w:pPr>
      <w:r w:rsidRPr="005A6D76">
        <w:rPr>
          <w:rFonts w:cs="Arial"/>
        </w:rPr>
        <w:t>For more information about this guide, please contact us.</w:t>
      </w:r>
    </w:p>
    <w:p w14:paraId="2A9DD352" w14:textId="77777777" w:rsidR="00F23F43" w:rsidRPr="005A6D76" w:rsidRDefault="00744468" w:rsidP="00F23F43">
      <w:pPr>
        <w:spacing w:before="240" w:after="240"/>
        <w:rPr>
          <w:rStyle w:val="IntenseEmphasis1"/>
          <w:rFonts w:ascii="Arial" w:hAnsi="Arial" w:cs="Arial"/>
        </w:rPr>
      </w:pPr>
      <w:hyperlink r:id="rId11" w:history="1">
        <w:r w:rsidR="00F23F43" w:rsidRPr="005A6D76">
          <w:rPr>
            <w:rStyle w:val="IntenseEmphasis1"/>
            <w:rFonts w:ascii="Arial" w:hAnsi="Arial" w:cs="Arial"/>
          </w:rPr>
          <w:t>www.ndis.gov.au</w:t>
        </w:r>
      </w:hyperlink>
    </w:p>
    <w:p w14:paraId="03C0B4C1" w14:textId="77777777" w:rsidR="00F23F43" w:rsidRPr="005A6D76" w:rsidRDefault="00F23F43" w:rsidP="00F23F43">
      <w:pPr>
        <w:spacing w:before="240" w:after="240"/>
        <w:rPr>
          <w:rStyle w:val="IntenseEmphasis1"/>
          <w:rFonts w:ascii="Arial" w:hAnsi="Arial" w:cs="Arial"/>
        </w:rPr>
      </w:pPr>
      <w:r w:rsidRPr="005A6D76">
        <w:rPr>
          <w:rStyle w:val="IntenseEmphasis1"/>
          <w:rFonts w:ascii="Arial" w:hAnsi="Arial" w:cs="Arial"/>
        </w:rPr>
        <w:t>1800 800 110</w:t>
      </w:r>
    </w:p>
    <w:p w14:paraId="12E2F9ED" w14:textId="77777777" w:rsidR="00F23F43" w:rsidRPr="005A6D76" w:rsidRDefault="00F23F43" w:rsidP="00F23F43">
      <w:pPr>
        <w:spacing w:before="240" w:after="240"/>
        <w:rPr>
          <w:rStyle w:val="Hyperlink"/>
          <w:rFonts w:ascii="Arial" w:hAnsi="Arial" w:cs="Arial"/>
        </w:rPr>
      </w:pPr>
      <w:r w:rsidRPr="005A6D76">
        <w:rPr>
          <w:rFonts w:cs="Arial"/>
        </w:rPr>
        <w:t>Follow us on Facebook.</w:t>
      </w:r>
      <w:r w:rsidRPr="005A6D76">
        <w:rPr>
          <w:rFonts w:cs="Arial"/>
        </w:rPr>
        <w:br/>
      </w:r>
      <w:hyperlink r:id="rId12" w:history="1">
        <w:r w:rsidRPr="005A6D76">
          <w:rPr>
            <w:rStyle w:val="Hyperlink"/>
            <w:rFonts w:ascii="Arial" w:hAnsi="Arial" w:cs="Arial"/>
          </w:rPr>
          <w:t>www.facebook.com/NDISAus</w:t>
        </w:r>
      </w:hyperlink>
    </w:p>
    <w:p w14:paraId="289ABA36" w14:textId="77777777" w:rsidR="00F23F43" w:rsidRPr="005A6D76" w:rsidRDefault="00F23F43" w:rsidP="00F23F43">
      <w:pPr>
        <w:spacing w:before="240" w:after="240"/>
        <w:rPr>
          <w:rStyle w:val="IntenseEmphasis1"/>
          <w:rFonts w:ascii="Arial" w:hAnsi="Arial" w:cs="Arial"/>
        </w:rPr>
      </w:pPr>
      <w:r w:rsidRPr="005A6D76">
        <w:rPr>
          <w:rFonts w:cs="Arial"/>
        </w:rPr>
        <w:t xml:space="preserve">Follow us on Twitter. </w:t>
      </w:r>
      <w:r w:rsidRPr="005A6D76">
        <w:rPr>
          <w:rFonts w:cs="Arial"/>
        </w:rPr>
        <w:br/>
      </w:r>
      <w:r w:rsidRPr="005A6D76">
        <w:rPr>
          <w:rStyle w:val="IntenseEmphasis1"/>
          <w:rFonts w:ascii="Arial" w:hAnsi="Arial" w:cs="Arial"/>
        </w:rPr>
        <w:t>@NDIS</w:t>
      </w:r>
    </w:p>
    <w:p w14:paraId="52E67D89" w14:textId="77777777" w:rsidR="00F23F43" w:rsidRPr="005A6D76" w:rsidRDefault="00F23F43" w:rsidP="00F23F43">
      <w:pPr>
        <w:pStyle w:val="Heading3"/>
        <w:spacing w:before="240" w:after="240"/>
        <w:rPr>
          <w:rFonts w:cs="Arial"/>
        </w:rPr>
      </w:pPr>
      <w:bookmarkStart w:id="111" w:name="_Toc43391514"/>
      <w:r w:rsidRPr="005A6D76">
        <w:rPr>
          <w:rFonts w:cs="Arial"/>
        </w:rPr>
        <w:t>Support to talk to us</w:t>
      </w:r>
      <w:bookmarkEnd w:id="111"/>
    </w:p>
    <w:p w14:paraId="6F6ADB64" w14:textId="77777777" w:rsidR="00F23F43" w:rsidRPr="005A6D76" w:rsidRDefault="00F23F43" w:rsidP="00F23F43">
      <w:pPr>
        <w:pStyle w:val="Body"/>
        <w:spacing w:before="240" w:after="240" w:line="360" w:lineRule="auto"/>
        <w:rPr>
          <w:rFonts w:cs="Arial"/>
          <w:b/>
          <w:color w:val="6B2976"/>
        </w:rPr>
      </w:pPr>
      <w:r w:rsidRPr="005A6D76">
        <w:rPr>
          <w:rFonts w:cs="Arial"/>
          <w:lang w:val="en-AU"/>
        </w:rPr>
        <w:t xml:space="preserve">You can talk to us online using our webchat feature. </w:t>
      </w:r>
      <w:r w:rsidRPr="005A6D76">
        <w:rPr>
          <w:rFonts w:cs="Arial"/>
          <w:lang w:val="en-AU"/>
        </w:rPr>
        <w:br/>
      </w:r>
      <w:hyperlink r:id="rId13" w:history="1">
        <w:r w:rsidRPr="005A6D76">
          <w:rPr>
            <w:rStyle w:val="Hyperlink"/>
            <w:rFonts w:ascii="Arial" w:hAnsi="Arial" w:cs="Arial"/>
          </w:rPr>
          <w:t>nccchat.ndis.gov.au/i3root</w:t>
        </w:r>
      </w:hyperlink>
    </w:p>
    <w:p w14:paraId="716F775F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If you speak a language other than English, you can call:</w:t>
      </w:r>
    </w:p>
    <w:p w14:paraId="5C437504" w14:textId="77777777" w:rsidR="00F23F43" w:rsidRPr="005A6D76" w:rsidRDefault="00F23F43" w:rsidP="00F23F43">
      <w:pPr>
        <w:spacing w:before="240" w:after="240"/>
        <w:rPr>
          <w:rStyle w:val="IntenseEmphasis1"/>
          <w:rFonts w:ascii="Arial" w:hAnsi="Arial" w:cs="Arial"/>
        </w:rPr>
      </w:pPr>
      <w:r w:rsidRPr="005A6D76">
        <w:rPr>
          <w:rFonts w:cs="Arial"/>
        </w:rPr>
        <w:t>Translating and Interpreting Service (TIS)</w:t>
      </w:r>
      <w:r w:rsidRPr="005A6D76">
        <w:rPr>
          <w:rFonts w:cs="Arial"/>
        </w:rPr>
        <w:br/>
      </w:r>
      <w:r w:rsidRPr="005A6D76">
        <w:rPr>
          <w:rStyle w:val="IntenseEmphasis1"/>
          <w:rFonts w:ascii="Arial" w:hAnsi="Arial" w:cs="Arial"/>
        </w:rPr>
        <w:t>131 450</w:t>
      </w:r>
    </w:p>
    <w:p w14:paraId="22ECFDE3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If you have a speech or hearing impairment, you can call:</w:t>
      </w:r>
    </w:p>
    <w:p w14:paraId="78D4A25C" w14:textId="77777777" w:rsidR="00F23F43" w:rsidRPr="005A6D76" w:rsidRDefault="00F23F43" w:rsidP="00F23F43">
      <w:pPr>
        <w:spacing w:before="240" w:after="240"/>
        <w:rPr>
          <w:rStyle w:val="IntenseEmphasis1"/>
          <w:rFonts w:ascii="Arial" w:hAnsi="Arial" w:cs="Arial"/>
        </w:rPr>
      </w:pPr>
      <w:r w:rsidRPr="005A6D76">
        <w:rPr>
          <w:rFonts w:cs="Arial"/>
        </w:rPr>
        <w:t>TTY</w:t>
      </w:r>
      <w:r w:rsidRPr="005A6D76">
        <w:rPr>
          <w:rFonts w:cs="Arial"/>
        </w:rPr>
        <w:br/>
      </w:r>
      <w:r w:rsidRPr="005A6D76">
        <w:rPr>
          <w:rStyle w:val="IntenseEmphasis1"/>
          <w:rFonts w:ascii="Arial" w:hAnsi="Arial" w:cs="Arial"/>
        </w:rPr>
        <w:t>1800 555 677</w:t>
      </w:r>
    </w:p>
    <w:p w14:paraId="1065ACC5" w14:textId="77777777" w:rsidR="00F23F43" w:rsidRPr="005A6D76" w:rsidRDefault="00F23F43" w:rsidP="00F23F43">
      <w:pPr>
        <w:spacing w:before="240" w:after="240"/>
        <w:rPr>
          <w:rStyle w:val="IntenseEmphasis1"/>
          <w:rFonts w:ascii="Arial" w:hAnsi="Arial" w:cs="Arial"/>
        </w:rPr>
      </w:pPr>
      <w:r w:rsidRPr="005A6D76">
        <w:rPr>
          <w:rFonts w:cs="Arial"/>
        </w:rPr>
        <w:t>Speak and Listen</w:t>
      </w:r>
      <w:r w:rsidRPr="005A6D76">
        <w:rPr>
          <w:rFonts w:cs="Arial"/>
        </w:rPr>
        <w:br/>
      </w:r>
      <w:r w:rsidRPr="005A6D76">
        <w:rPr>
          <w:rStyle w:val="IntenseEmphasis1"/>
          <w:rFonts w:ascii="Arial" w:hAnsi="Arial" w:cs="Arial"/>
        </w:rPr>
        <w:t>1800 555 727</w:t>
      </w:r>
    </w:p>
    <w:p w14:paraId="27A1B319" w14:textId="77777777" w:rsidR="00F23F43" w:rsidRPr="005A6D76" w:rsidRDefault="00F23F43" w:rsidP="00F23F43">
      <w:pPr>
        <w:spacing w:before="240" w:after="240"/>
        <w:rPr>
          <w:rStyle w:val="Hyperlink"/>
          <w:rFonts w:ascii="Arial" w:hAnsi="Arial" w:cs="Arial"/>
        </w:rPr>
      </w:pPr>
      <w:r w:rsidRPr="005A6D76">
        <w:rPr>
          <w:rFonts w:cs="Arial"/>
        </w:rPr>
        <w:t>National Relay Service</w:t>
      </w:r>
      <w:r w:rsidRPr="005A6D76">
        <w:rPr>
          <w:rFonts w:cs="Arial"/>
        </w:rPr>
        <w:br/>
      </w:r>
      <w:r w:rsidRPr="005A6D76">
        <w:rPr>
          <w:rStyle w:val="IntenseEmphasis1"/>
          <w:rFonts w:ascii="Arial" w:hAnsi="Arial" w:cs="Arial"/>
        </w:rPr>
        <w:t>133 677</w:t>
      </w:r>
      <w:r w:rsidRPr="005A6D76">
        <w:rPr>
          <w:rStyle w:val="IntenseEmphasis1"/>
          <w:rFonts w:ascii="Arial" w:hAnsi="Arial" w:cs="Arial"/>
        </w:rPr>
        <w:br/>
      </w:r>
      <w:hyperlink r:id="rId14" w:history="1">
        <w:r w:rsidRPr="005A6D76">
          <w:rPr>
            <w:rStyle w:val="Hyperlink"/>
            <w:rFonts w:ascii="Arial" w:hAnsi="Arial" w:cs="Arial"/>
          </w:rPr>
          <w:t>www.relayservice.gov.au</w:t>
        </w:r>
      </w:hyperlink>
      <w:r w:rsidRPr="005A6D76">
        <w:rPr>
          <w:rStyle w:val="Hyperlink"/>
          <w:rFonts w:ascii="Arial" w:hAnsi="Arial" w:cs="Arial"/>
        </w:rPr>
        <w:t xml:space="preserve"> </w:t>
      </w:r>
    </w:p>
    <w:p w14:paraId="15D25186" w14:textId="77777777" w:rsidR="00F23F43" w:rsidRPr="005A6D76" w:rsidRDefault="00F23F43" w:rsidP="00F23F43">
      <w:pPr>
        <w:pStyle w:val="Heading2"/>
        <w:spacing w:before="240" w:after="240"/>
        <w:rPr>
          <w:rFonts w:cs="Arial"/>
          <w:lang w:val="en-AU"/>
        </w:rPr>
      </w:pPr>
      <w:bookmarkStart w:id="112" w:name="_Toc88815258"/>
      <w:r w:rsidRPr="005A6D76">
        <w:rPr>
          <w:rFonts w:cs="Arial"/>
          <w:lang w:val="en-AU"/>
        </w:rPr>
        <w:lastRenderedPageBreak/>
        <w:t>Word list</w:t>
      </w:r>
      <w:bookmarkEnd w:id="112"/>
    </w:p>
    <w:p w14:paraId="0621D7DB" w14:textId="77777777" w:rsidR="00F23F43" w:rsidRPr="005A6D76" w:rsidRDefault="00F23F43" w:rsidP="00F23F43">
      <w:pPr>
        <w:spacing w:before="240" w:after="240"/>
        <w:rPr>
          <w:rStyle w:val="Strong"/>
          <w:rFonts w:ascii="Arial" w:hAnsi="Arial" w:cs="Arial"/>
        </w:rPr>
      </w:pPr>
      <w:r w:rsidRPr="005A6D76">
        <w:rPr>
          <w:rStyle w:val="Strong"/>
          <w:rFonts w:ascii="Arial" w:hAnsi="Arial" w:cs="Arial"/>
        </w:rPr>
        <w:t>Advocate</w:t>
      </w:r>
    </w:p>
    <w:p w14:paraId="5B629F5C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An advocate is someone who can:</w:t>
      </w:r>
    </w:p>
    <w:p w14:paraId="71886C1A" w14:textId="77777777" w:rsidR="00F23F43" w:rsidRPr="005A6D76" w:rsidRDefault="00F23F43" w:rsidP="00D872C9">
      <w:pPr>
        <w:pStyle w:val="ListParagraph"/>
        <w:numPr>
          <w:ilvl w:val="0"/>
          <w:numId w:val="4"/>
        </w:numPr>
        <w:rPr>
          <w:rFonts w:cs="Arial"/>
        </w:rPr>
      </w:pPr>
      <w:r w:rsidRPr="005A6D76">
        <w:rPr>
          <w:rFonts w:cs="Arial"/>
        </w:rPr>
        <w:t>help you have your say</w:t>
      </w:r>
    </w:p>
    <w:p w14:paraId="19A81FED" w14:textId="77777777" w:rsidR="00F23F43" w:rsidRPr="005A6D76" w:rsidRDefault="00F23F43" w:rsidP="00D872C9">
      <w:pPr>
        <w:pStyle w:val="ListParagraph"/>
        <w:numPr>
          <w:ilvl w:val="0"/>
          <w:numId w:val="4"/>
        </w:numPr>
        <w:rPr>
          <w:rFonts w:cs="Arial"/>
        </w:rPr>
      </w:pPr>
      <w:r w:rsidRPr="005A6D76">
        <w:rPr>
          <w:rFonts w:cs="Arial"/>
        </w:rPr>
        <w:t>give you information and advice.</w:t>
      </w:r>
    </w:p>
    <w:p w14:paraId="0C3502BA" w14:textId="77777777" w:rsidR="00F23F43" w:rsidRPr="005A6D76" w:rsidRDefault="00F23F43" w:rsidP="005A6D76">
      <w:pPr>
        <w:spacing w:before="360" w:after="240"/>
        <w:rPr>
          <w:rStyle w:val="Strong"/>
          <w:rFonts w:ascii="Arial" w:hAnsi="Arial" w:cs="Arial"/>
        </w:rPr>
      </w:pPr>
      <w:r w:rsidRPr="005A6D76">
        <w:rPr>
          <w:rStyle w:val="Strong"/>
          <w:rFonts w:ascii="Arial" w:hAnsi="Arial" w:cs="Arial"/>
        </w:rPr>
        <w:t>Code of Conduct</w:t>
      </w:r>
    </w:p>
    <w:p w14:paraId="68B65F2D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A Code of Conduct is a list of rules about how people should behave.</w:t>
      </w:r>
    </w:p>
    <w:p w14:paraId="1A5D00D7" w14:textId="77777777" w:rsidR="00F23F43" w:rsidRPr="005A6D76" w:rsidRDefault="00F23F43" w:rsidP="005A6D76">
      <w:pPr>
        <w:spacing w:before="360" w:after="240"/>
        <w:rPr>
          <w:rStyle w:val="Strong"/>
          <w:rFonts w:ascii="Arial" w:hAnsi="Arial" w:cs="Arial"/>
        </w:rPr>
      </w:pPr>
      <w:r w:rsidRPr="005A6D76">
        <w:rPr>
          <w:rStyle w:val="Strong"/>
          <w:rFonts w:ascii="Arial" w:hAnsi="Arial" w:cs="Arial"/>
        </w:rPr>
        <w:t>Conflict of interest</w:t>
      </w:r>
    </w:p>
    <w:p w14:paraId="7CF5EDE7" w14:textId="77777777" w:rsidR="00F23F43" w:rsidRPr="005A6D76" w:rsidRDefault="00F23F43" w:rsidP="00F23F43">
      <w:pPr>
        <w:spacing w:before="240" w:after="240"/>
        <w:rPr>
          <w:rFonts w:cs="Arial"/>
          <w:b/>
          <w:bCs/>
        </w:rPr>
      </w:pPr>
      <w:r w:rsidRPr="005A6D76">
        <w:rPr>
          <w:rFonts w:cs="Arial"/>
        </w:rPr>
        <w:t>A conflict of interest is when someone could affect a decision so the result is better for them.</w:t>
      </w:r>
    </w:p>
    <w:p w14:paraId="0989588D" w14:textId="77777777" w:rsidR="00F23F43" w:rsidRPr="005A6D76" w:rsidRDefault="00F23F43" w:rsidP="005A6D76">
      <w:pPr>
        <w:spacing w:before="360" w:after="240"/>
        <w:rPr>
          <w:rStyle w:val="Strong"/>
          <w:rFonts w:ascii="Arial" w:hAnsi="Arial" w:cs="Arial"/>
        </w:rPr>
      </w:pPr>
      <w:r w:rsidRPr="005A6D76">
        <w:rPr>
          <w:rStyle w:val="Strong"/>
          <w:rFonts w:ascii="Arial" w:hAnsi="Arial" w:cs="Arial"/>
        </w:rPr>
        <w:t>Funding</w:t>
      </w:r>
    </w:p>
    <w:p w14:paraId="7516D3AB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Funding is the money from your plan that pays for supports and services.</w:t>
      </w:r>
    </w:p>
    <w:p w14:paraId="656F00AE" w14:textId="77777777" w:rsidR="00F23F43" w:rsidRPr="005A6D76" w:rsidRDefault="00F23F43" w:rsidP="005A6D76">
      <w:pPr>
        <w:keepNext/>
        <w:spacing w:before="360" w:after="240"/>
        <w:rPr>
          <w:rStyle w:val="Strong"/>
          <w:rFonts w:ascii="Arial" w:hAnsi="Arial" w:cs="Arial"/>
        </w:rPr>
      </w:pPr>
      <w:r w:rsidRPr="005A6D76">
        <w:rPr>
          <w:rStyle w:val="Strong"/>
          <w:rFonts w:ascii="Arial" w:hAnsi="Arial" w:cs="Arial"/>
        </w:rPr>
        <w:t>Participants</w:t>
      </w:r>
    </w:p>
    <w:p w14:paraId="6E7A10F0" w14:textId="77777777" w:rsidR="00F23F43" w:rsidRPr="005A6D76" w:rsidRDefault="00F23F43" w:rsidP="00F23F43">
      <w:pPr>
        <w:keepNext/>
        <w:spacing w:before="240" w:after="240"/>
        <w:rPr>
          <w:rFonts w:cs="Arial"/>
        </w:rPr>
      </w:pPr>
      <w:r w:rsidRPr="005A6D76">
        <w:rPr>
          <w:rFonts w:cs="Arial"/>
        </w:rPr>
        <w:t>Participants are people with disability who take part in the NDIS.</w:t>
      </w:r>
    </w:p>
    <w:p w14:paraId="0B0566C9" w14:textId="77777777" w:rsidR="00F23F43" w:rsidRPr="005A6D76" w:rsidRDefault="00F23F43" w:rsidP="005A6D76">
      <w:pPr>
        <w:spacing w:before="360" w:after="240"/>
        <w:rPr>
          <w:rStyle w:val="Strong"/>
          <w:rFonts w:ascii="Arial" w:hAnsi="Arial" w:cs="Arial"/>
        </w:rPr>
      </w:pPr>
      <w:r w:rsidRPr="005A6D76">
        <w:rPr>
          <w:rStyle w:val="Strong"/>
          <w:rFonts w:ascii="Arial" w:hAnsi="Arial" w:cs="Arial"/>
        </w:rPr>
        <w:t>Review</w:t>
      </w:r>
    </w:p>
    <w:p w14:paraId="6944F5D9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When you review something, you check to see what:</w:t>
      </w:r>
    </w:p>
    <w:p w14:paraId="159874F4" w14:textId="77777777" w:rsidR="00F23F43" w:rsidRPr="005A6D76" w:rsidRDefault="00F23F43" w:rsidP="00D872C9">
      <w:pPr>
        <w:pStyle w:val="ListParagraph"/>
        <w:numPr>
          <w:ilvl w:val="0"/>
          <w:numId w:val="2"/>
        </w:numPr>
        <w:rPr>
          <w:rFonts w:cs="Arial"/>
        </w:rPr>
      </w:pPr>
      <w:r w:rsidRPr="005A6D76">
        <w:rPr>
          <w:rFonts w:cs="Arial"/>
        </w:rPr>
        <w:t>works well</w:t>
      </w:r>
    </w:p>
    <w:p w14:paraId="14CB766E" w14:textId="77777777" w:rsidR="00F23F43" w:rsidRPr="005A6D76" w:rsidRDefault="00F23F43" w:rsidP="00D872C9">
      <w:pPr>
        <w:pStyle w:val="ListParagraph"/>
        <w:numPr>
          <w:ilvl w:val="0"/>
          <w:numId w:val="2"/>
        </w:numPr>
        <w:rPr>
          <w:rFonts w:cs="Arial"/>
        </w:rPr>
      </w:pPr>
      <w:r w:rsidRPr="005A6D76">
        <w:rPr>
          <w:rFonts w:cs="Arial"/>
        </w:rPr>
        <w:t>needs to be better.</w:t>
      </w:r>
    </w:p>
    <w:p w14:paraId="2366E6CF" w14:textId="77777777" w:rsidR="005A6D76" w:rsidRPr="005A6D76" w:rsidRDefault="005A6D76">
      <w:pPr>
        <w:spacing w:before="0" w:after="0" w:line="240" w:lineRule="auto"/>
        <w:rPr>
          <w:rStyle w:val="Strong"/>
          <w:rFonts w:ascii="Arial" w:hAnsi="Arial" w:cs="Arial"/>
        </w:rPr>
      </w:pPr>
      <w:r w:rsidRPr="005A6D76">
        <w:rPr>
          <w:rStyle w:val="Strong"/>
          <w:rFonts w:ascii="Arial" w:hAnsi="Arial" w:cs="Arial"/>
        </w:rPr>
        <w:br w:type="page"/>
      </w:r>
    </w:p>
    <w:p w14:paraId="6052738B" w14:textId="6ACBB18A" w:rsidR="00F23F43" w:rsidRPr="005A6D76" w:rsidRDefault="00F23F43" w:rsidP="005A6D76">
      <w:pPr>
        <w:spacing w:before="360" w:after="240"/>
        <w:rPr>
          <w:rStyle w:val="Strong"/>
          <w:rFonts w:ascii="Arial" w:hAnsi="Arial" w:cs="Arial"/>
        </w:rPr>
      </w:pPr>
      <w:r w:rsidRPr="005A6D76">
        <w:rPr>
          <w:rStyle w:val="Strong"/>
          <w:rFonts w:ascii="Arial" w:hAnsi="Arial" w:cs="Arial"/>
        </w:rPr>
        <w:lastRenderedPageBreak/>
        <w:t>Service agreement</w:t>
      </w:r>
    </w:p>
    <w:p w14:paraId="56278AEA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 xml:space="preserve">A service agreement is a written plan between you and your service provider. </w:t>
      </w:r>
    </w:p>
    <w:p w14:paraId="460910AB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It explains:</w:t>
      </w:r>
    </w:p>
    <w:p w14:paraId="64D14BE8" w14:textId="77777777" w:rsidR="00F23F43" w:rsidRPr="005A6D76" w:rsidRDefault="00F23F43" w:rsidP="00D872C9">
      <w:pPr>
        <w:pStyle w:val="ListParagraph"/>
        <w:numPr>
          <w:ilvl w:val="0"/>
          <w:numId w:val="17"/>
        </w:numPr>
        <w:rPr>
          <w:rFonts w:cs="Arial"/>
        </w:rPr>
      </w:pPr>
      <w:r w:rsidRPr="005A6D76">
        <w:rPr>
          <w:rFonts w:cs="Arial"/>
        </w:rPr>
        <w:t>what supports you will use</w:t>
      </w:r>
    </w:p>
    <w:p w14:paraId="4C59F0AD" w14:textId="77777777" w:rsidR="00F23F43" w:rsidRPr="005A6D76" w:rsidRDefault="00F23F43" w:rsidP="00D872C9">
      <w:pPr>
        <w:pStyle w:val="ListParagraph"/>
        <w:numPr>
          <w:ilvl w:val="0"/>
          <w:numId w:val="17"/>
        </w:numPr>
        <w:rPr>
          <w:rFonts w:cs="Arial"/>
        </w:rPr>
      </w:pPr>
      <w:r w:rsidRPr="005A6D76">
        <w:rPr>
          <w:rFonts w:cs="Arial"/>
        </w:rPr>
        <w:t>how your service provider will give you those supports</w:t>
      </w:r>
    </w:p>
    <w:p w14:paraId="3172FE2E" w14:textId="77777777" w:rsidR="00F23F43" w:rsidRPr="005A6D76" w:rsidRDefault="00F23F43" w:rsidP="00D872C9">
      <w:pPr>
        <w:pStyle w:val="ListParagraph"/>
        <w:numPr>
          <w:ilvl w:val="0"/>
          <w:numId w:val="17"/>
        </w:numPr>
        <w:rPr>
          <w:rFonts w:cs="Arial"/>
        </w:rPr>
      </w:pPr>
      <w:r w:rsidRPr="005A6D76">
        <w:rPr>
          <w:rFonts w:cs="Arial"/>
        </w:rPr>
        <w:t>how much the supports cost.</w:t>
      </w:r>
    </w:p>
    <w:p w14:paraId="1A098A21" w14:textId="77777777" w:rsidR="00F23F43" w:rsidRPr="005A6D76" w:rsidRDefault="00F23F43" w:rsidP="005A6D76">
      <w:pPr>
        <w:spacing w:before="360"/>
        <w:rPr>
          <w:rStyle w:val="Strong"/>
          <w:rFonts w:ascii="Arial" w:hAnsi="Arial" w:cs="Arial"/>
        </w:rPr>
      </w:pPr>
      <w:r w:rsidRPr="005A6D76">
        <w:rPr>
          <w:rStyle w:val="Strong"/>
          <w:rFonts w:ascii="Arial" w:hAnsi="Arial" w:cs="Arial"/>
        </w:rPr>
        <w:t>Service provider</w:t>
      </w:r>
    </w:p>
    <w:p w14:paraId="7B04E150" w14:textId="77777777" w:rsidR="00F23F43" w:rsidRPr="005A6D76" w:rsidRDefault="00F23F43" w:rsidP="005A6D76">
      <w:pPr>
        <w:rPr>
          <w:rFonts w:cs="Arial"/>
        </w:rPr>
      </w:pPr>
      <w:r w:rsidRPr="005A6D76">
        <w:rPr>
          <w:rFonts w:cs="Arial"/>
        </w:rPr>
        <w:t>Service providers support people with disability.</w:t>
      </w:r>
    </w:p>
    <w:p w14:paraId="0544A54A" w14:textId="77777777" w:rsidR="00F23F43" w:rsidRPr="005A6D76" w:rsidRDefault="00F23F43" w:rsidP="005A6D76">
      <w:pPr>
        <w:rPr>
          <w:rFonts w:cs="Arial"/>
        </w:rPr>
      </w:pPr>
      <w:r w:rsidRPr="005A6D76">
        <w:rPr>
          <w:rFonts w:cs="Arial"/>
        </w:rPr>
        <w:t>A service provider can be an:</w:t>
      </w:r>
    </w:p>
    <w:p w14:paraId="3585B8A9" w14:textId="77777777" w:rsidR="00F23F43" w:rsidRPr="005A6D76" w:rsidRDefault="00F23F43" w:rsidP="00D872C9">
      <w:pPr>
        <w:pStyle w:val="ListParagraph"/>
        <w:numPr>
          <w:ilvl w:val="0"/>
          <w:numId w:val="18"/>
        </w:numPr>
        <w:rPr>
          <w:rFonts w:cs="Arial"/>
        </w:rPr>
      </w:pPr>
      <w:r w:rsidRPr="005A6D76">
        <w:rPr>
          <w:rFonts w:cs="Arial"/>
        </w:rPr>
        <w:t>organisation</w:t>
      </w:r>
    </w:p>
    <w:p w14:paraId="660A0EBF" w14:textId="77777777" w:rsidR="00F23F43" w:rsidRPr="005A6D76" w:rsidRDefault="00F23F43" w:rsidP="00D872C9">
      <w:pPr>
        <w:pStyle w:val="ListParagraph"/>
        <w:numPr>
          <w:ilvl w:val="0"/>
          <w:numId w:val="18"/>
        </w:numPr>
        <w:rPr>
          <w:rFonts w:cs="Arial"/>
        </w:rPr>
      </w:pPr>
      <w:r w:rsidRPr="005A6D76">
        <w:rPr>
          <w:rFonts w:cs="Arial"/>
        </w:rPr>
        <w:t>individual.</w:t>
      </w:r>
    </w:p>
    <w:p w14:paraId="22427D19" w14:textId="77777777" w:rsidR="00F23F43" w:rsidRPr="005A6D76" w:rsidRDefault="00F23F43" w:rsidP="005A6D76">
      <w:pPr>
        <w:spacing w:before="360" w:after="240"/>
        <w:rPr>
          <w:rFonts w:cs="Arial"/>
        </w:rPr>
      </w:pPr>
      <w:r w:rsidRPr="005A6D76">
        <w:rPr>
          <w:rStyle w:val="Strong"/>
          <w:rFonts w:ascii="Arial" w:hAnsi="Arial" w:cs="Arial"/>
        </w:rPr>
        <w:t>Support coordination</w:t>
      </w:r>
      <w:r w:rsidRPr="005A6D76">
        <w:rPr>
          <w:rFonts w:cs="Arial"/>
        </w:rPr>
        <w:t xml:space="preserve"> </w:t>
      </w:r>
    </w:p>
    <w:p w14:paraId="6BC5FF85" w14:textId="40CA583D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Support coordination helps you manage the supports and services in your</w:t>
      </w:r>
      <w:r w:rsidR="005A6D76" w:rsidRPr="005A6D76">
        <w:rPr>
          <w:rFonts w:cs="Arial"/>
        </w:rPr>
        <w:t> </w:t>
      </w:r>
      <w:r w:rsidRPr="005A6D76">
        <w:rPr>
          <w:rFonts w:cs="Arial"/>
        </w:rPr>
        <w:t>plan.</w:t>
      </w:r>
    </w:p>
    <w:p w14:paraId="65FE0ED1" w14:textId="77777777" w:rsidR="00F23F43" w:rsidRPr="005A6D76" w:rsidRDefault="00F23F43" w:rsidP="005A6D76">
      <w:pPr>
        <w:spacing w:before="360" w:after="240"/>
        <w:rPr>
          <w:rStyle w:val="Strong"/>
          <w:rFonts w:ascii="Arial" w:hAnsi="Arial" w:cs="Arial"/>
        </w:rPr>
      </w:pPr>
      <w:r w:rsidRPr="005A6D76">
        <w:rPr>
          <w:rStyle w:val="Strong"/>
          <w:rFonts w:ascii="Arial" w:hAnsi="Arial" w:cs="Arial"/>
        </w:rPr>
        <w:t>Support coordinator</w:t>
      </w:r>
    </w:p>
    <w:p w14:paraId="5E8B5E76" w14:textId="77777777" w:rsidR="00F23F43" w:rsidRPr="005A6D76" w:rsidRDefault="00F23F43" w:rsidP="00F23F43">
      <w:pPr>
        <w:spacing w:before="240" w:after="240"/>
        <w:rPr>
          <w:rFonts w:cs="Arial"/>
        </w:rPr>
      </w:pPr>
      <w:r w:rsidRPr="005A6D76">
        <w:rPr>
          <w:rFonts w:cs="Arial"/>
        </w:rPr>
        <w:t>A support coordinator is someone who helps participants plan and use their supports.</w:t>
      </w:r>
    </w:p>
    <w:p w14:paraId="414D4FE4" w14:textId="3DF3C786" w:rsidR="00F23F43" w:rsidRPr="005A6D76" w:rsidRDefault="00F23F43" w:rsidP="005A6D76">
      <w:pPr>
        <w:spacing w:before="1200" w:after="240"/>
        <w:rPr>
          <w:rFonts w:cs="Arial"/>
          <w:sz w:val="22"/>
        </w:rPr>
      </w:pPr>
      <w:r w:rsidRPr="005A6D76">
        <w:rPr>
          <w:rFonts w:cs="Arial"/>
          <w:sz w:val="24"/>
          <w:szCs w:val="24"/>
        </w:rPr>
        <w:t>The Information Access Group cre</w:t>
      </w:r>
      <w:r w:rsidRPr="005A6D76">
        <w:rPr>
          <w:rStyle w:val="EndnoteTextChar"/>
          <w:rFonts w:ascii="Arial" w:hAnsi="Arial" w:cs="Arial"/>
        </w:rPr>
        <w:t xml:space="preserve">ated this </w:t>
      </w:r>
      <w:r w:rsidR="005A6D76" w:rsidRPr="005A6D76">
        <w:rPr>
          <w:rStyle w:val="EndnoteTextChar"/>
          <w:rFonts w:ascii="Arial" w:hAnsi="Arial" w:cs="Arial"/>
        </w:rPr>
        <w:t xml:space="preserve">text-only </w:t>
      </w:r>
      <w:r w:rsidRPr="005A6D76">
        <w:rPr>
          <w:rStyle w:val="EndnoteTextChar"/>
          <w:rFonts w:ascii="Arial" w:hAnsi="Arial" w:cs="Arial"/>
        </w:rPr>
        <w:t>Easy Read document</w:t>
      </w:r>
      <w:r w:rsidRPr="005A6D76">
        <w:rPr>
          <w:rFonts w:cs="Arial"/>
          <w:sz w:val="24"/>
          <w:szCs w:val="24"/>
        </w:rPr>
        <w:t xml:space="preserve">. For any enquiries, please visit </w:t>
      </w:r>
      <w:hyperlink r:id="rId15" w:history="1">
        <w:r w:rsidRPr="005A6D76">
          <w:rPr>
            <w:rStyle w:val="Hyperlink"/>
            <w:rFonts w:ascii="Arial" w:hAnsi="Arial" w:cs="Arial"/>
            <w:sz w:val="24"/>
            <w:szCs w:val="24"/>
          </w:rPr>
          <w:t>www.informationaccessgroup.com</w:t>
        </w:r>
      </w:hyperlink>
      <w:r w:rsidRPr="005A6D76">
        <w:rPr>
          <w:rFonts w:cs="Arial"/>
          <w:sz w:val="24"/>
          <w:szCs w:val="24"/>
        </w:rPr>
        <w:t>. Quote job number 4482.</w:t>
      </w:r>
    </w:p>
    <w:bookmarkEnd w:id="1"/>
    <w:bookmarkEnd w:id="2"/>
    <w:bookmarkEnd w:id="3"/>
    <w:bookmarkEnd w:id="4"/>
    <w:bookmarkEnd w:id="5"/>
    <w:bookmarkEnd w:id="6"/>
    <w:p w14:paraId="5596BFC2" w14:textId="3AFF107E" w:rsidR="006B4F79" w:rsidRPr="005A6D76" w:rsidRDefault="005A6D76" w:rsidP="00F23F43">
      <w:pPr>
        <w:spacing w:before="240" w:after="240"/>
        <w:rPr>
          <w:rFonts w:cs="Arial"/>
          <w:sz w:val="24"/>
          <w:szCs w:val="20"/>
        </w:rPr>
      </w:pPr>
      <w:r w:rsidRPr="005A6D76">
        <w:rPr>
          <w:rFonts w:cs="Arial"/>
          <w:sz w:val="24"/>
          <w:szCs w:val="20"/>
        </w:rPr>
        <w:t>DA0595 – Making support coordination work better – November 2021</w:t>
      </w:r>
    </w:p>
    <w:bookmarkEnd w:id="7"/>
    <w:bookmarkEnd w:id="8"/>
    <w:sectPr w:rsidR="006B4F79" w:rsidRPr="005A6D76" w:rsidSect="00E310D5">
      <w:footerReference w:type="default" r:id="rId16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7DCA62" w14:textId="77777777" w:rsidR="00510445" w:rsidRDefault="00510445" w:rsidP="00134CC3">
      <w:pPr>
        <w:spacing w:before="0" w:after="0" w:line="240" w:lineRule="auto"/>
      </w:pPr>
      <w:r>
        <w:separator/>
      </w:r>
    </w:p>
  </w:endnote>
  <w:endnote w:type="continuationSeparator" w:id="0">
    <w:p w14:paraId="616AE7F4" w14:textId="77777777" w:rsidR="00510445" w:rsidRDefault="00510445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17F23733" w14:textId="77777777" w:rsidR="00510445" w:rsidRDefault="00510445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panose1 w:val="02000603030000020004"/>
    <w:charset w:val="00"/>
    <w:family w:val="auto"/>
    <w:pitch w:val="variable"/>
    <w:sig w:usb0="A10000FF" w:usb1="4000005B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77990A" w14:textId="78791A2B" w:rsidR="00384C4C" w:rsidRPr="006B4F79" w:rsidRDefault="00744468" w:rsidP="000749C5">
    <w:pPr>
      <w:pStyle w:val="Footer"/>
      <w:rPr>
        <w:color w:val="auto"/>
      </w:rPr>
    </w:pPr>
    <w:sdt>
      <w:sdtPr>
        <w:rPr>
          <w:color w:val="auto"/>
        </w:rPr>
        <w:id w:val="-890563784"/>
        <w:docPartObj>
          <w:docPartGallery w:val="Page Numbers (Bottom of Page)"/>
          <w:docPartUnique/>
        </w:docPartObj>
      </w:sdtPr>
      <w:sdtEndPr/>
      <w:sdtContent>
        <w:r w:rsidR="00384C4C" w:rsidRPr="006B4F79">
          <w:rPr>
            <w:color w:val="auto"/>
          </w:rPr>
          <w:t xml:space="preserve">Page </w:t>
        </w:r>
        <w:r w:rsidR="00384C4C" w:rsidRPr="006B4F79">
          <w:rPr>
            <w:color w:val="auto"/>
          </w:rPr>
          <w:fldChar w:fldCharType="begin"/>
        </w:r>
        <w:r w:rsidR="00384C4C" w:rsidRPr="006B4F79">
          <w:rPr>
            <w:color w:val="auto"/>
          </w:rPr>
          <w:instrText xml:space="preserve"> PAGE   \* MERGEFORMAT </w:instrText>
        </w:r>
        <w:r w:rsidR="00384C4C" w:rsidRPr="006B4F79">
          <w:rPr>
            <w:color w:val="auto"/>
          </w:rPr>
          <w:fldChar w:fldCharType="separate"/>
        </w:r>
        <w:r w:rsidR="00384C4C" w:rsidRPr="006B4F79">
          <w:rPr>
            <w:color w:val="auto"/>
          </w:rPr>
          <w:t>2</w:t>
        </w:r>
        <w:r w:rsidR="00384C4C" w:rsidRPr="006B4F79">
          <w:rPr>
            <w:color w:val="auto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4EFCBC" w14:textId="77777777" w:rsidR="00510445" w:rsidRDefault="00510445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38C63D7" w14:textId="77777777" w:rsidR="00510445" w:rsidRDefault="00510445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6C2C7B2F" w14:textId="77777777" w:rsidR="00510445" w:rsidRDefault="00510445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666F7"/>
    <w:multiLevelType w:val="hybridMultilevel"/>
    <w:tmpl w:val="C114C1AE"/>
    <w:lvl w:ilvl="0" w:tplc="925C7E38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B0667E"/>
    <w:multiLevelType w:val="hybridMultilevel"/>
    <w:tmpl w:val="7EAC18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E614B0"/>
    <w:multiLevelType w:val="hybridMultilevel"/>
    <w:tmpl w:val="AC108B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255D7E"/>
    <w:multiLevelType w:val="hybridMultilevel"/>
    <w:tmpl w:val="F23C7428"/>
    <w:lvl w:ilvl="0" w:tplc="925C7E38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933236"/>
    <w:multiLevelType w:val="hybridMultilevel"/>
    <w:tmpl w:val="004A4F40"/>
    <w:lvl w:ilvl="0" w:tplc="925C7E38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D508CA"/>
    <w:multiLevelType w:val="hybridMultilevel"/>
    <w:tmpl w:val="C630A9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370D7A"/>
    <w:multiLevelType w:val="hybridMultilevel"/>
    <w:tmpl w:val="59C4403E"/>
    <w:lvl w:ilvl="0" w:tplc="925C7E38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 w15:restartNumberingAfterBreak="0">
    <w:nsid w:val="3C8D249F"/>
    <w:multiLevelType w:val="hybridMultilevel"/>
    <w:tmpl w:val="31A865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4D6E89"/>
    <w:multiLevelType w:val="hybridMultilevel"/>
    <w:tmpl w:val="90B263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E33959"/>
    <w:multiLevelType w:val="hybridMultilevel"/>
    <w:tmpl w:val="90BC268C"/>
    <w:lvl w:ilvl="0" w:tplc="925C7E38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75015C"/>
    <w:multiLevelType w:val="hybridMultilevel"/>
    <w:tmpl w:val="B520FCCE"/>
    <w:lvl w:ilvl="0" w:tplc="925C7E38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E6531F"/>
    <w:multiLevelType w:val="hybridMultilevel"/>
    <w:tmpl w:val="451EF37E"/>
    <w:lvl w:ilvl="0" w:tplc="925C7E38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A55635"/>
    <w:multiLevelType w:val="hybridMultilevel"/>
    <w:tmpl w:val="DB3C21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4A238C"/>
    <w:multiLevelType w:val="hybridMultilevel"/>
    <w:tmpl w:val="C906769E"/>
    <w:lvl w:ilvl="0" w:tplc="925C7E38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9D11CB"/>
    <w:multiLevelType w:val="hybridMultilevel"/>
    <w:tmpl w:val="B62644A6"/>
    <w:lvl w:ilvl="0" w:tplc="925C7E38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3A0B17"/>
    <w:multiLevelType w:val="hybridMultilevel"/>
    <w:tmpl w:val="60A4DD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964983"/>
    <w:multiLevelType w:val="hybridMultilevel"/>
    <w:tmpl w:val="F3C435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0"/>
  </w:num>
  <w:num w:numId="3">
    <w:abstractNumId w:val="1"/>
  </w:num>
  <w:num w:numId="4">
    <w:abstractNumId w:val="3"/>
  </w:num>
  <w:num w:numId="5">
    <w:abstractNumId w:val="9"/>
  </w:num>
  <w:num w:numId="6">
    <w:abstractNumId w:val="8"/>
  </w:num>
  <w:num w:numId="7">
    <w:abstractNumId w:val="16"/>
  </w:num>
  <w:num w:numId="8">
    <w:abstractNumId w:val="11"/>
  </w:num>
  <w:num w:numId="9">
    <w:abstractNumId w:val="5"/>
  </w:num>
  <w:num w:numId="10">
    <w:abstractNumId w:val="14"/>
  </w:num>
  <w:num w:numId="11">
    <w:abstractNumId w:val="15"/>
  </w:num>
  <w:num w:numId="12">
    <w:abstractNumId w:val="4"/>
  </w:num>
  <w:num w:numId="13">
    <w:abstractNumId w:val="0"/>
  </w:num>
  <w:num w:numId="14">
    <w:abstractNumId w:val="12"/>
  </w:num>
  <w:num w:numId="15">
    <w:abstractNumId w:val="6"/>
  </w:num>
  <w:num w:numId="16">
    <w:abstractNumId w:val="2"/>
  </w:num>
  <w:num w:numId="17">
    <w:abstractNumId w:val="13"/>
  </w:num>
  <w:num w:numId="18">
    <w:abstractNumId w:val="17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revisionView w:inkAnnotation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510445"/>
    <w:rsid w:val="000008AA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36B5"/>
    <w:rsid w:val="00025085"/>
    <w:rsid w:val="00026D9B"/>
    <w:rsid w:val="00026E8E"/>
    <w:rsid w:val="000276DA"/>
    <w:rsid w:val="00027876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5C3"/>
    <w:rsid w:val="000638F0"/>
    <w:rsid w:val="00064806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4EC6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36A9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2547"/>
    <w:rsid w:val="000E4C48"/>
    <w:rsid w:val="000E4E3C"/>
    <w:rsid w:val="000E55B2"/>
    <w:rsid w:val="000E5E0E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336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1635"/>
    <w:rsid w:val="00132D00"/>
    <w:rsid w:val="00132FC1"/>
    <w:rsid w:val="00134CC3"/>
    <w:rsid w:val="0013535A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3B9A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6A7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3FAC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2938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97D63"/>
    <w:rsid w:val="002A02BB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78FD"/>
    <w:rsid w:val="002B7929"/>
    <w:rsid w:val="002C3091"/>
    <w:rsid w:val="002C4196"/>
    <w:rsid w:val="002C55A6"/>
    <w:rsid w:val="002C5B50"/>
    <w:rsid w:val="002C6664"/>
    <w:rsid w:val="002C66AB"/>
    <w:rsid w:val="002C75B6"/>
    <w:rsid w:val="002C79AC"/>
    <w:rsid w:val="002D080A"/>
    <w:rsid w:val="002D220D"/>
    <w:rsid w:val="002D4144"/>
    <w:rsid w:val="002D552C"/>
    <w:rsid w:val="002D55B1"/>
    <w:rsid w:val="002D5F7E"/>
    <w:rsid w:val="002D6314"/>
    <w:rsid w:val="002D64C2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73C"/>
    <w:rsid w:val="00313E24"/>
    <w:rsid w:val="00314FF9"/>
    <w:rsid w:val="003154C5"/>
    <w:rsid w:val="00316038"/>
    <w:rsid w:val="00316166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3EEB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1FCB"/>
    <w:rsid w:val="00422D96"/>
    <w:rsid w:val="00422F20"/>
    <w:rsid w:val="00425227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E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2C02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21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445"/>
    <w:rsid w:val="00510AA0"/>
    <w:rsid w:val="00511346"/>
    <w:rsid w:val="00511373"/>
    <w:rsid w:val="005117DB"/>
    <w:rsid w:val="005122B6"/>
    <w:rsid w:val="00513BDC"/>
    <w:rsid w:val="00513F80"/>
    <w:rsid w:val="00514017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5D3D"/>
    <w:rsid w:val="00535D98"/>
    <w:rsid w:val="00542512"/>
    <w:rsid w:val="00542789"/>
    <w:rsid w:val="00542C13"/>
    <w:rsid w:val="00542C49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A6D76"/>
    <w:rsid w:val="005B0824"/>
    <w:rsid w:val="005B0852"/>
    <w:rsid w:val="005B30A8"/>
    <w:rsid w:val="005B342B"/>
    <w:rsid w:val="005B3A19"/>
    <w:rsid w:val="005B47B8"/>
    <w:rsid w:val="005B4CA3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3860"/>
    <w:rsid w:val="005D4403"/>
    <w:rsid w:val="005D52DF"/>
    <w:rsid w:val="005D5F72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167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58E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68B8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AB7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94E24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4F79"/>
    <w:rsid w:val="006B5F56"/>
    <w:rsid w:val="006B7AFC"/>
    <w:rsid w:val="006B7D83"/>
    <w:rsid w:val="006B7F7C"/>
    <w:rsid w:val="006C03D8"/>
    <w:rsid w:val="006C0EB1"/>
    <w:rsid w:val="006C1258"/>
    <w:rsid w:val="006C1310"/>
    <w:rsid w:val="006C15C2"/>
    <w:rsid w:val="006C22F3"/>
    <w:rsid w:val="006C2F73"/>
    <w:rsid w:val="006C3210"/>
    <w:rsid w:val="006C3813"/>
    <w:rsid w:val="006C43B9"/>
    <w:rsid w:val="006C4F2A"/>
    <w:rsid w:val="006C6077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3E1B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68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4D5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57D5D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B38"/>
    <w:rsid w:val="00773FE7"/>
    <w:rsid w:val="00774412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4B6A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D2116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65BA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F71"/>
    <w:rsid w:val="007F6129"/>
    <w:rsid w:val="007F637A"/>
    <w:rsid w:val="007F6B5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689C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DF0"/>
    <w:rsid w:val="00841959"/>
    <w:rsid w:val="008436E7"/>
    <w:rsid w:val="00843DA2"/>
    <w:rsid w:val="00844AA2"/>
    <w:rsid w:val="00845D8F"/>
    <w:rsid w:val="0084628A"/>
    <w:rsid w:val="00846E13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6D"/>
    <w:rsid w:val="008C4DF4"/>
    <w:rsid w:val="008C5C0E"/>
    <w:rsid w:val="008C67FE"/>
    <w:rsid w:val="008C6888"/>
    <w:rsid w:val="008C693A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339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B0A"/>
    <w:rsid w:val="00932B2D"/>
    <w:rsid w:val="00932BF3"/>
    <w:rsid w:val="00932C7F"/>
    <w:rsid w:val="009334A4"/>
    <w:rsid w:val="00933955"/>
    <w:rsid w:val="00933972"/>
    <w:rsid w:val="00933AB7"/>
    <w:rsid w:val="0093441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C3B"/>
    <w:rsid w:val="00A0258A"/>
    <w:rsid w:val="00A04142"/>
    <w:rsid w:val="00A04529"/>
    <w:rsid w:val="00A047CD"/>
    <w:rsid w:val="00A04C19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52C"/>
    <w:rsid w:val="00A15641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0DB0"/>
    <w:rsid w:val="00A512EF"/>
    <w:rsid w:val="00A51911"/>
    <w:rsid w:val="00A51B4F"/>
    <w:rsid w:val="00A52276"/>
    <w:rsid w:val="00A52EF9"/>
    <w:rsid w:val="00A53082"/>
    <w:rsid w:val="00A539CE"/>
    <w:rsid w:val="00A53CF7"/>
    <w:rsid w:val="00A53F17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2486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9F2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3E8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75C"/>
    <w:rsid w:val="00B13AD3"/>
    <w:rsid w:val="00B14150"/>
    <w:rsid w:val="00B15539"/>
    <w:rsid w:val="00B16200"/>
    <w:rsid w:val="00B16D07"/>
    <w:rsid w:val="00B17021"/>
    <w:rsid w:val="00B17218"/>
    <w:rsid w:val="00B20619"/>
    <w:rsid w:val="00B20D5A"/>
    <w:rsid w:val="00B222A6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394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E89"/>
    <w:rsid w:val="00B81FFE"/>
    <w:rsid w:val="00B82062"/>
    <w:rsid w:val="00B82728"/>
    <w:rsid w:val="00B8325E"/>
    <w:rsid w:val="00B839DD"/>
    <w:rsid w:val="00B84AD2"/>
    <w:rsid w:val="00B84DAF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514E"/>
    <w:rsid w:val="00B9577D"/>
    <w:rsid w:val="00B957C3"/>
    <w:rsid w:val="00B96B22"/>
    <w:rsid w:val="00B96C35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221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FC7"/>
    <w:rsid w:val="00BE4C01"/>
    <w:rsid w:val="00BE59FC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FC2"/>
    <w:rsid w:val="00C93D40"/>
    <w:rsid w:val="00C94F8F"/>
    <w:rsid w:val="00C9543C"/>
    <w:rsid w:val="00C96642"/>
    <w:rsid w:val="00C973C5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248A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5F53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670F"/>
    <w:rsid w:val="00D179E8"/>
    <w:rsid w:val="00D20FB6"/>
    <w:rsid w:val="00D221E1"/>
    <w:rsid w:val="00D223F5"/>
    <w:rsid w:val="00D233BC"/>
    <w:rsid w:val="00D2465C"/>
    <w:rsid w:val="00D24F67"/>
    <w:rsid w:val="00D25182"/>
    <w:rsid w:val="00D25A24"/>
    <w:rsid w:val="00D25C78"/>
    <w:rsid w:val="00D25E9E"/>
    <w:rsid w:val="00D26167"/>
    <w:rsid w:val="00D26653"/>
    <w:rsid w:val="00D2757D"/>
    <w:rsid w:val="00D2782C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7BC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51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872C9"/>
    <w:rsid w:val="00D8765E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FE5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4172"/>
    <w:rsid w:val="00DE576C"/>
    <w:rsid w:val="00DE60C9"/>
    <w:rsid w:val="00DE62C2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26E02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9EE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76B1"/>
    <w:rsid w:val="00E97A84"/>
    <w:rsid w:val="00EA0A22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595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69D8"/>
    <w:rsid w:val="00EF70A1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7B5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3F43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0B9C"/>
    <w:rsid w:val="00F31CF5"/>
    <w:rsid w:val="00F32B15"/>
    <w:rsid w:val="00F3309F"/>
    <w:rsid w:val="00F3319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7542"/>
    <w:rsid w:val="00F475DF"/>
    <w:rsid w:val="00F47721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647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573"/>
    <w:rsid w:val="00F76C6A"/>
    <w:rsid w:val="00F80132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90983"/>
    <w:rsid w:val="00F91A7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84F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4647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6A8D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318750DF"/>
  <w15:docId w15:val="{3932AE72-ACB2-463C-8B9D-B5F51623C8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6D76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694E24"/>
    <w:pPr>
      <w:keepNext/>
      <w:spacing w:before="360"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51657E"/>
    <w:rPr>
      <w:rFonts w:ascii="FS Me" w:hAnsi="FS Me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694E24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846E13"/>
    <w:pPr>
      <w:tabs>
        <w:tab w:val="right" w:pos="9323"/>
      </w:tabs>
      <w:spacing w:before="600" w:after="6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BB7221"/>
    <w:rPr>
      <w:color w:val="800080" w:themeColor="followedHyperlink"/>
      <w:u w:val="single"/>
    </w:rPr>
  </w:style>
  <w:style w:type="paragraph" w:customStyle="1" w:styleId="Image">
    <w:name w:val="Image"/>
    <w:basedOn w:val="Normal"/>
    <w:qFormat/>
    <w:rsid w:val="00F23F43"/>
    <w:pPr>
      <w:snapToGrid w:val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87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8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7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9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1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07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8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4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1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06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9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3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4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3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36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9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6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13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5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2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0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dis.gov.au/" TargetMode="External"/><Relationship Id="rId13" Type="http://schemas.openxmlformats.org/officeDocument/2006/relationships/hyperlink" Target="https://nccchat.ndis.gov.au/i3root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facebook.com/NDISAus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informationaccessgroup.com" TargetMode="External"/><Relationship Id="rId10" Type="http://schemas.openxmlformats.org/officeDocument/2006/relationships/hyperlink" Target="http://www.ndiscommission.gov.au/providers/ndis-code-conduct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ndis.gov.au/participants/using-your-plan/who-can-help-start-your-plan/support-coordination" TargetMode="External"/><Relationship Id="rId14" Type="http://schemas.openxmlformats.org/officeDocument/2006/relationships/hyperlink" Target="http://www.relayservice.gov.au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BC3EDD93ED34EF6B27A68FF2186B0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1332EF-19B9-460B-BBB1-F289A1703D02}"/>
      </w:docPartPr>
      <w:docPartBody>
        <w:p w:rsidR="00FF2DAD" w:rsidRDefault="001B0A55" w:rsidP="001B0A55">
          <w:pPr>
            <w:pStyle w:val="9BC3EDD93ED34EF6B27A68FF2186B096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panose1 w:val="02000603030000020004"/>
    <w:charset w:val="00"/>
    <w:family w:val="auto"/>
    <w:pitch w:val="variable"/>
    <w:sig w:usb0="A10000FF" w:usb1="4000005B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27FF"/>
    <w:rsid w:val="001B0A55"/>
    <w:rsid w:val="006F7F40"/>
    <w:rsid w:val="008577F3"/>
    <w:rsid w:val="009227FF"/>
    <w:rsid w:val="00CA4015"/>
    <w:rsid w:val="00E23B6B"/>
    <w:rsid w:val="00FF2D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B0A55"/>
    <w:rPr>
      <w:color w:val="808080"/>
    </w:rPr>
  </w:style>
  <w:style w:type="paragraph" w:customStyle="1" w:styleId="9BC3EDD93ED34EF6B27A68FF2186B096">
    <w:name w:val="9BC3EDD93ED34EF6B27A68FF2186B096"/>
    <w:rsid w:val="001B0A5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6</Pages>
  <Words>1734</Words>
  <Characters>9889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hat is non-compliance?</vt:lpstr>
    </vt:vector>
  </TitlesOfParts>
  <Company>Hewlett-Packard</Company>
  <LinksUpToDate>false</LinksUpToDate>
  <CharactersWithSpaces>11600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is non-compliance?</dc:title>
  <dc:subject/>
  <dc:creator>Cassandra</dc:creator>
  <cp:keywords/>
  <dc:description/>
  <cp:lastModifiedBy>Cassandra Bulman</cp:lastModifiedBy>
  <cp:revision>6</cp:revision>
  <cp:lastPrinted>2019-09-17T06:26:00Z</cp:lastPrinted>
  <dcterms:created xsi:type="dcterms:W3CDTF">2021-11-11T04:28:00Z</dcterms:created>
  <dcterms:modified xsi:type="dcterms:W3CDTF">2021-11-25T23:34:00Z</dcterms:modified>
</cp:coreProperties>
</file>